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EF4433A" w14:textId="26D6FED6" w:rsidR="004E37AA" w:rsidRPr="0035149D" w:rsidRDefault="004E37AA" w:rsidP="004E37AA">
      <w:pPr>
        <w:pStyle w:val="Title"/>
        <w:rPr>
          <w:b/>
          <w:bCs/>
          <w:color w:val="25252D"/>
        </w:rPr>
      </w:pPr>
      <w:bookmarkStart w:id="0" w:name="_Hlk110602747"/>
      <w:bookmarkEnd w:id="0"/>
      <w:r w:rsidRPr="003D048C">
        <w:rPr>
          <w:b/>
          <w:bCs/>
          <w:color w:val="0B6BCB"/>
        </w:rPr>
        <w:t>Matthew</w:t>
      </w:r>
      <w:r w:rsidRPr="003A0E2B">
        <w:rPr>
          <w:b/>
          <w:bCs/>
        </w:rPr>
        <w:t xml:space="preserve"> </w:t>
      </w:r>
      <w:r w:rsidRPr="00892A97">
        <w:rPr>
          <w:b/>
          <w:bCs/>
          <w:color w:val="171A1C"/>
        </w:rPr>
        <w:t>Kwong</w:t>
      </w:r>
    </w:p>
    <w:p w14:paraId="2BC3FDB6" w14:textId="0FFB7B98" w:rsidR="004E37AA" w:rsidRPr="00892A97" w:rsidRDefault="009673B8" w:rsidP="00655250">
      <w:pPr>
        <w:pStyle w:val="Subtitle"/>
        <w:rPr>
          <w:color w:val="171A1C"/>
        </w:rPr>
      </w:pPr>
      <w:r w:rsidRPr="00892A97">
        <w:rPr>
          <w:color w:val="171A1C"/>
        </w:rPr>
        <w:t>Senior Web Engineer @ Viu</w:t>
      </w:r>
    </w:p>
    <w:p w14:paraId="7662A7CF" w14:textId="6CFE2D34" w:rsidR="00EA5B0B" w:rsidRPr="00282A43" w:rsidRDefault="00397074" w:rsidP="00397074">
      <w:pPr>
        <w:rPr>
          <w:color w:val="32383E"/>
          <w:sz w:val="20"/>
          <w:szCs w:val="20"/>
          <w:lang w:val="de-DE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4CB8A0F2" wp14:editId="79F297A6">
            <wp:extent cx="127000" cy="127000"/>
            <wp:effectExtent l="0" t="0" r="6350" b="6350"/>
            <wp:docPr id="37" name="Graphic 37" descr="Location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 descr="Location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  <w:lang w:val="de-DE"/>
        </w:rPr>
        <w:t xml:space="preserve"> </w:t>
      </w:r>
      <w:hyperlink r:id="rId10" w:history="1">
        <w:r w:rsidR="00402D29" w:rsidRPr="00282A43">
          <w:rPr>
            <w:rStyle w:val="Hyperlink"/>
            <w:color w:val="32383E"/>
            <w:sz w:val="20"/>
            <w:szCs w:val="20"/>
            <w:u w:val="none"/>
            <w:lang w:val="de-DE"/>
          </w:rPr>
          <w:t>Hong Kong</w:t>
        </w:r>
      </w:hyperlink>
    </w:p>
    <w:p w14:paraId="48DDA23A" w14:textId="6E1904C5" w:rsidR="00EA5B0B" w:rsidRPr="00282A43" w:rsidRDefault="00397074" w:rsidP="00397074">
      <w:pPr>
        <w:rPr>
          <w:color w:val="32383E"/>
          <w:sz w:val="20"/>
          <w:szCs w:val="20"/>
          <w:lang w:val="de-DE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0985B188" wp14:editId="349ED30F">
            <wp:extent cx="127000" cy="127000"/>
            <wp:effectExtent l="0" t="0" r="6350" b="6350"/>
            <wp:docPr id="21" name="Graphic 21" descr="Phone number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 descr="Phone number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  <w:lang w:val="de-DE"/>
        </w:rPr>
        <w:t xml:space="preserve"> </w:t>
      </w:r>
      <w:hyperlink r:id="rId13" w:history="1">
        <w:r w:rsidR="00402D29" w:rsidRPr="00282A43">
          <w:rPr>
            <w:color w:val="32383E"/>
            <w:sz w:val="20"/>
            <w:szCs w:val="20"/>
            <w:lang w:val="de-DE"/>
          </w:rPr>
          <w:t>+852 6095 4241</w:t>
        </w:r>
      </w:hyperlink>
    </w:p>
    <w:p w14:paraId="01C3A5AE" w14:textId="50D8F486" w:rsidR="00EA5B0B" w:rsidRPr="00282A43" w:rsidRDefault="00397074" w:rsidP="00397074">
      <w:pPr>
        <w:rPr>
          <w:rStyle w:val="Hyperlink"/>
          <w:color w:val="32383E"/>
          <w:sz w:val="20"/>
          <w:szCs w:val="20"/>
          <w:u w:val="none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3802EE0D" wp14:editId="215BDC32">
            <wp:extent cx="127000" cy="127000"/>
            <wp:effectExtent l="0" t="0" r="6350" b="6350"/>
            <wp:docPr id="20" name="Graphic 20" descr="Email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 descr="Email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</w:rPr>
        <w:t xml:space="preserve"> </w:t>
      </w:r>
      <w:hyperlink r:id="rId16" w:history="1">
        <w:r w:rsidR="00402D29" w:rsidRPr="00282A43">
          <w:rPr>
            <w:rStyle w:val="Hyperlink"/>
            <w:color w:val="32383E"/>
            <w:sz w:val="20"/>
            <w:szCs w:val="20"/>
            <w:u w:val="none"/>
          </w:rPr>
          <w:t>contact@mwskwong.com</w:t>
        </w:r>
      </w:hyperlink>
      <w:r w:rsidR="00402D29" w:rsidRPr="00282A43">
        <w:rPr>
          <w:rStyle w:val="Hyperlink"/>
          <w:color w:val="32383E"/>
          <w:sz w:val="20"/>
          <w:szCs w:val="20"/>
          <w:u w:val="none"/>
        </w:rPr>
        <w:t xml:space="preserve"> </w:t>
      </w:r>
    </w:p>
    <w:p w14:paraId="797E78A5" w14:textId="5F8A4696" w:rsidR="00D459C4" w:rsidRPr="00282A43" w:rsidRDefault="00397074" w:rsidP="00397074">
      <w:pPr>
        <w:rPr>
          <w:color w:val="32383E"/>
          <w:sz w:val="20"/>
          <w:szCs w:val="20"/>
        </w:rPr>
        <w:sectPr w:rsidR="00D459C4" w:rsidRPr="00282A43" w:rsidSect="00E25CAC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125C56EE" wp14:editId="1ECA11B1">
            <wp:extent cx="127000" cy="127000"/>
            <wp:effectExtent l="0" t="0" r="6350" b="6350"/>
            <wp:docPr id="16" name="Graphic 16" descr="Websi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 descr="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</w:rPr>
        <w:t xml:space="preserve"> </w:t>
      </w:r>
      <w:hyperlink r:id="rId19" w:history="1">
        <w:r w:rsidR="00402D29" w:rsidRPr="00282A43">
          <w:rPr>
            <w:rStyle w:val="Hyperlink"/>
            <w:color w:val="32383E"/>
            <w:sz w:val="20"/>
            <w:szCs w:val="20"/>
            <w:u w:val="none"/>
          </w:rPr>
          <w:t>mwskwong.com</w:t>
        </w:r>
      </w:hyperlink>
      <w:r w:rsidR="00402D29" w:rsidRPr="00282A43">
        <w:rPr>
          <w:rStyle w:val="Hyperlink"/>
          <w:color w:val="32383E"/>
          <w:sz w:val="20"/>
          <w:szCs w:val="20"/>
          <w:u w:val="none"/>
        </w:rPr>
        <w:t xml:space="preserve"> </w:t>
      </w:r>
    </w:p>
    <w:p w14:paraId="05AC3FC9" w14:textId="2744CABD" w:rsidR="00D459C4" w:rsidRPr="00892A97" w:rsidRDefault="00D459C4" w:rsidP="005018A4">
      <w:pPr>
        <w:pStyle w:val="Heading2"/>
        <w:rPr>
          <w:color w:val="171A1C"/>
        </w:rPr>
      </w:pPr>
      <w:r w:rsidRPr="00892A97">
        <w:rPr>
          <w:color w:val="171A1C"/>
        </w:rPr>
        <w:t>RECENT EXPERIENCE</w:t>
      </w:r>
    </w:p>
    <w:p w14:paraId="5087F3A8" w14:textId="157ABE7A" w:rsidR="00DF723F" w:rsidRPr="00DF723F" w:rsidRDefault="00DF723F" w:rsidP="0016778C">
      <w:pPr>
        <w:spacing w:before="100" w:beforeAutospacing="1"/>
        <w:rPr>
          <w:color w:val="006EDB"/>
        </w:rPr>
      </w:pPr>
      <w:r w:rsidRPr="00892A97">
        <w:rPr>
          <w:b/>
          <w:bCs/>
          <w:color w:val="171A1C"/>
        </w:rPr>
        <w:t>Senior Web Engineer</w:t>
      </w:r>
      <w:r w:rsidRPr="00F869B0">
        <w:rPr>
          <w:b/>
          <w:bCs/>
        </w:rPr>
        <w:br/>
      </w:r>
      <w:r w:rsidR="002B6406">
        <w:rPr>
          <w:color w:val="555E68"/>
          <w:sz w:val="18"/>
          <w:szCs w:val="18"/>
        </w:rPr>
        <w:t>SEP</w:t>
      </w:r>
      <w:r w:rsidR="002B6406" w:rsidRPr="002E56F5">
        <w:rPr>
          <w:color w:val="555E68"/>
          <w:sz w:val="18"/>
          <w:szCs w:val="18"/>
        </w:rPr>
        <w:t xml:space="preserve"> 202</w:t>
      </w:r>
      <w:r w:rsidR="002B6406">
        <w:rPr>
          <w:color w:val="555E68"/>
          <w:sz w:val="18"/>
          <w:szCs w:val="18"/>
        </w:rPr>
        <w:t>3</w:t>
      </w:r>
      <w:r w:rsidR="002B6406" w:rsidRPr="002E56F5">
        <w:rPr>
          <w:color w:val="555E68"/>
          <w:sz w:val="18"/>
          <w:szCs w:val="18"/>
        </w:rPr>
        <w:t xml:space="preserve"> – PRESENT</w:t>
      </w:r>
      <w:r w:rsidRPr="00EB7ADF">
        <w:rPr>
          <w:color w:val="32383E"/>
        </w:rPr>
        <w:t xml:space="preserve"> | </w:t>
      </w:r>
      <w:hyperlink r:id="rId20" w:history="1">
        <w:r w:rsidRPr="0057140B">
          <w:rPr>
            <w:rStyle w:val="Hyperlink"/>
            <w:color w:val="0B6BCB"/>
            <w:u w:val="none"/>
          </w:rPr>
          <w:t>Viu</w:t>
        </w:r>
      </w:hyperlink>
    </w:p>
    <w:p w14:paraId="1F7D0F8B" w14:textId="573B3E3D" w:rsidR="001B742C" w:rsidRDefault="002D22A3" w:rsidP="0016778C">
      <w:pPr>
        <w:spacing w:before="100" w:beforeAutospacing="1"/>
        <w:rPr>
          <w:color w:val="006EDB"/>
        </w:rPr>
      </w:pPr>
      <w:r w:rsidRPr="00892A97">
        <w:rPr>
          <w:b/>
          <w:bCs/>
          <w:color w:val="171A1C"/>
        </w:rPr>
        <w:t>Frontend Engineer</w:t>
      </w:r>
      <w:r w:rsidR="001B742C" w:rsidRPr="00F869B0">
        <w:rPr>
          <w:b/>
          <w:bCs/>
        </w:rPr>
        <w:br/>
      </w:r>
      <w:r w:rsidR="002B6406" w:rsidRPr="002E56F5">
        <w:rPr>
          <w:color w:val="555E68"/>
          <w:sz w:val="18"/>
          <w:szCs w:val="18"/>
        </w:rPr>
        <w:t xml:space="preserve">OCT 2022 – </w:t>
      </w:r>
      <w:r w:rsidR="002B6406">
        <w:rPr>
          <w:color w:val="555E68"/>
          <w:sz w:val="18"/>
          <w:szCs w:val="18"/>
        </w:rPr>
        <w:t>SEP 2023</w:t>
      </w:r>
      <w:r w:rsidR="002B6406" w:rsidRPr="00EB7ADF">
        <w:rPr>
          <w:color w:val="32383E"/>
        </w:rPr>
        <w:t xml:space="preserve"> </w:t>
      </w:r>
      <w:r w:rsidR="001B742C" w:rsidRPr="00EB7ADF">
        <w:rPr>
          <w:color w:val="32383E"/>
        </w:rPr>
        <w:t xml:space="preserve">| </w:t>
      </w:r>
      <w:hyperlink r:id="rId21" w:history="1">
        <w:r w:rsidR="00A87097" w:rsidRPr="0057140B">
          <w:rPr>
            <w:rStyle w:val="Hyperlink"/>
            <w:color w:val="0B6BCB"/>
            <w:u w:val="none"/>
          </w:rPr>
          <w:t>TecPal Ltd</w:t>
        </w:r>
        <w:r w:rsidR="00CE6204" w:rsidRPr="0057140B">
          <w:rPr>
            <w:rStyle w:val="Hyperlink"/>
            <w:color w:val="0B6BCB"/>
            <w:u w:val="none"/>
          </w:rPr>
          <w:t>.</w:t>
        </w:r>
      </w:hyperlink>
    </w:p>
    <w:p w14:paraId="3832DB58" w14:textId="46200A43" w:rsidR="00551A29" w:rsidRPr="00DE6398" w:rsidRDefault="00A01B69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I</w:t>
      </w:r>
      <w:r w:rsidR="00551A29" w:rsidRPr="00DE6398">
        <w:rPr>
          <w:color w:val="32383E"/>
        </w:rPr>
        <w:t>mplemented key features in Vue and React applications, including an authorization system, shopping list, customer review management system, and blog, enhancing the user experience and driving business growth.</w:t>
      </w:r>
    </w:p>
    <w:p w14:paraId="0D17B955" w14:textId="0BE036EF" w:rsidR="009612FA" w:rsidRPr="00DE6398" w:rsidRDefault="009612FA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Developed a personalized Strapi plugin that enables live content preview, resulting in a streamlined content creation and editing process and increased productivity.</w:t>
      </w:r>
    </w:p>
    <w:p w14:paraId="2885A5F0" w14:textId="77777777" w:rsidR="00A26FDE" w:rsidRPr="00DE6398" w:rsidRDefault="00A26FDE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Conducted a technical review and led proof-of-concept development for the migration of web applications from Vue to Astro and Next.js, paving the way for future adoption of these technologies.</w:t>
      </w:r>
    </w:p>
    <w:p w14:paraId="07592A84" w14:textId="3318FE8F" w:rsidR="00EC41E9" w:rsidRPr="00DE6398" w:rsidRDefault="00CD365A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Spearheaded the implementation of Turborepo, laying the groundwork for a successful transition and improving the efficiency of the development process.</w:t>
      </w:r>
    </w:p>
    <w:p w14:paraId="6274EB7D" w14:textId="7DF52BBD" w:rsidR="009612FA" w:rsidRPr="009612FA" w:rsidRDefault="009612FA" w:rsidP="009612FA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DE6398">
        <w:rPr>
          <w:rFonts w:eastAsia="Times New Roman"/>
          <w:color w:val="32383E"/>
          <w:lang w:val="en-US"/>
        </w:rPr>
        <w:t>Facilitated the migration of Vue applications from legacy WordPress APIs to modern RESTful APIs, ensuring a seamless transition.</w:t>
      </w:r>
    </w:p>
    <w:p w14:paraId="74867BB6" w14:textId="3EB3B06B" w:rsidR="00D459C4" w:rsidRPr="00893657" w:rsidRDefault="00511B3B" w:rsidP="00893657">
      <w:pPr>
        <w:spacing w:before="100" w:beforeAutospacing="1" w:line="240" w:lineRule="auto"/>
        <w:rPr>
          <w:color w:val="auto"/>
        </w:rPr>
      </w:pPr>
      <w:r w:rsidRPr="00892A97">
        <w:rPr>
          <w:b/>
          <w:bCs/>
          <w:color w:val="171A1C"/>
        </w:rPr>
        <w:t xml:space="preserve">Programmer (Business and Administrative Systems) </w:t>
      </w:r>
      <w:r w:rsidRPr="00892A97">
        <w:rPr>
          <w:color w:val="171A1C"/>
        </w:rPr>
        <w:t xml:space="preserve">| </w:t>
      </w:r>
      <w:r w:rsidRPr="002E56F5">
        <w:rPr>
          <w:color w:val="555E68"/>
          <w:sz w:val="18"/>
          <w:szCs w:val="18"/>
        </w:rPr>
        <w:t>MAY</w:t>
      </w:r>
      <w:r w:rsidR="00845E8A">
        <w:rPr>
          <w:color w:val="555E68"/>
          <w:sz w:val="18"/>
          <w:szCs w:val="18"/>
        </w:rPr>
        <w:t xml:space="preserve"> </w:t>
      </w:r>
      <w:r w:rsidRPr="002E56F5">
        <w:rPr>
          <w:color w:val="555E68"/>
          <w:sz w:val="18"/>
          <w:szCs w:val="18"/>
        </w:rPr>
        <w:t>– SEP 2022</w:t>
      </w:r>
      <w:r>
        <w:rPr>
          <w:b/>
          <w:bCs/>
          <w:color w:val="23272B"/>
        </w:rPr>
        <w:br/>
      </w:r>
      <w:r w:rsidR="00D459C4" w:rsidRPr="00892A97">
        <w:rPr>
          <w:b/>
          <w:bCs/>
          <w:color w:val="171A1C"/>
        </w:rPr>
        <w:t>Programmer (Database Management System)</w:t>
      </w:r>
      <w:r w:rsidR="00DD15F9" w:rsidRPr="00892A97">
        <w:rPr>
          <w:b/>
          <w:bCs/>
          <w:color w:val="171A1C"/>
        </w:rPr>
        <w:t xml:space="preserve"> </w:t>
      </w:r>
      <w:r w:rsidR="00DD15F9" w:rsidRPr="00892A97">
        <w:rPr>
          <w:color w:val="171A1C"/>
        </w:rPr>
        <w:t xml:space="preserve">| </w:t>
      </w:r>
      <w:r w:rsidR="00EB2ED1" w:rsidRPr="002E56F5">
        <w:rPr>
          <w:color w:val="555E68"/>
          <w:sz w:val="18"/>
          <w:szCs w:val="18"/>
        </w:rPr>
        <w:t>AUG 2021 – MAY 2022</w:t>
      </w:r>
      <w:r w:rsidR="00DD15F9" w:rsidRPr="00D67244">
        <w:rPr>
          <w:b/>
          <w:bCs/>
          <w:color w:val="555E68"/>
          <w:sz w:val="20"/>
          <w:szCs w:val="20"/>
        </w:rPr>
        <w:br/>
      </w:r>
      <w:r w:rsidR="00DD15F9" w:rsidRPr="00892A97">
        <w:rPr>
          <w:b/>
          <w:bCs/>
          <w:color w:val="171A1C"/>
        </w:rPr>
        <w:t xml:space="preserve">Junior Programmer (Database Management System) </w:t>
      </w:r>
      <w:r w:rsidR="00DD15F9" w:rsidRPr="00892A97">
        <w:rPr>
          <w:color w:val="171A1C"/>
        </w:rPr>
        <w:t xml:space="preserve">| </w:t>
      </w:r>
      <w:r w:rsidR="00EB2ED1" w:rsidRPr="002E56F5">
        <w:rPr>
          <w:color w:val="555E68"/>
          <w:sz w:val="18"/>
          <w:szCs w:val="18"/>
        </w:rPr>
        <w:t>JUL 2019 – AUG 2021</w:t>
      </w:r>
      <w:r w:rsidR="00EB2ED1" w:rsidRPr="00D67244">
        <w:rPr>
          <w:b/>
          <w:bCs/>
          <w:color w:val="555E68"/>
          <w:sz w:val="20"/>
          <w:szCs w:val="20"/>
        </w:rPr>
        <w:br/>
      </w:r>
      <w:hyperlink r:id="rId22" w:history="1">
        <w:r w:rsidR="004B2522" w:rsidRPr="0057140B">
          <w:rPr>
            <w:rStyle w:val="Hyperlink"/>
            <w:color w:val="0B6BCB"/>
            <w:u w:val="none"/>
          </w:rPr>
          <w:t>EDPS Systems Limited</w:t>
        </w:r>
      </w:hyperlink>
      <w:r w:rsidR="004B2522" w:rsidRPr="003D048C">
        <w:rPr>
          <w:color w:val="0B6BCB"/>
        </w:rPr>
        <w:t xml:space="preserve"> </w:t>
      </w:r>
      <w:r w:rsidR="004B2522" w:rsidRPr="00B508F8">
        <w:rPr>
          <w:color w:val="32383E"/>
        </w:rPr>
        <w:t>·</w:t>
      </w:r>
      <w:r w:rsidR="004B2522" w:rsidRPr="00E25CAC">
        <w:rPr>
          <w:color w:val="auto"/>
        </w:rPr>
        <w:t xml:space="preserve"> </w:t>
      </w:r>
      <w:hyperlink r:id="rId23" w:history="1">
        <w:r w:rsidR="00D431CD" w:rsidRPr="0057140B">
          <w:rPr>
            <w:rStyle w:val="Hyperlink"/>
            <w:color w:val="0B6BCB"/>
            <w:u w:val="none"/>
          </w:rPr>
          <w:t>Hospital Authority</w:t>
        </w:r>
      </w:hyperlink>
      <w:r w:rsidR="004B2522" w:rsidRPr="003D048C">
        <w:rPr>
          <w:color w:val="0B6BCB"/>
        </w:rPr>
        <w:t xml:space="preserve"> </w:t>
      </w:r>
      <w:r w:rsidR="004B2522" w:rsidRPr="0017303E">
        <w:rPr>
          <w:color w:val="9A5B13"/>
          <w:sz w:val="18"/>
          <w:szCs w:val="18"/>
        </w:rPr>
        <w:t>(Secondment)</w:t>
      </w:r>
    </w:p>
    <w:p w14:paraId="3D7EF2DE" w14:textId="2874B501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511B3B">
        <w:rPr>
          <w:color w:val="32383E"/>
          <w:lang w:val="en-US"/>
        </w:rPr>
        <w:t>Managed ha.org.hk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511B3B">
        <w:rPr>
          <w:color w:val="32383E"/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Conducted</w:t>
      </w:r>
      <w:r w:rsidR="00625893" w:rsidRPr="00CA0177">
        <w:rPr>
          <w:rFonts w:eastAsia="Times New Roman"/>
          <w:color w:val="32383E"/>
          <w:lang w:val="en-US"/>
        </w:rPr>
        <w:t xml:space="preserve"> a successful </w:t>
      </w:r>
      <w:r w:rsidR="00415397" w:rsidRPr="00CA0177">
        <w:rPr>
          <w:rFonts w:eastAsia="Times New Roman"/>
          <w:color w:val="32383E"/>
          <w:lang w:val="en-US"/>
        </w:rPr>
        <w:t>database</w:t>
      </w:r>
      <w:r w:rsidR="00625893" w:rsidRPr="00CA0177">
        <w:rPr>
          <w:rFonts w:eastAsia="Times New Roman"/>
          <w:color w:val="32383E"/>
          <w:lang w:val="en-US"/>
        </w:rPr>
        <w:t xml:space="preserve"> knowledge-sharing session</w:t>
      </w:r>
      <w:r w:rsidR="001E7360" w:rsidRPr="00CA0177">
        <w:rPr>
          <w:rFonts w:eastAsia="Times New Roman"/>
          <w:color w:val="32383E"/>
          <w:lang w:val="en-US"/>
        </w:rPr>
        <w:t xml:space="preserve"> for </w:t>
      </w:r>
      <w:r w:rsidR="00040095" w:rsidRPr="00CA0177">
        <w:rPr>
          <w:rFonts w:eastAsia="Times New Roman"/>
          <w:color w:val="32383E"/>
          <w:lang w:val="en-US"/>
        </w:rPr>
        <w:t xml:space="preserve">more than </w:t>
      </w:r>
      <w:r w:rsidR="001E7360" w:rsidRPr="00CA0177">
        <w:rPr>
          <w:rFonts w:eastAsia="Times New Roman"/>
          <w:color w:val="32383E"/>
          <w:lang w:val="en-US"/>
        </w:rPr>
        <w:t>100 technical professionals, expanding team expertise and fostering collaboration.</w:t>
      </w:r>
    </w:p>
    <w:p w14:paraId="740418BC" w14:textId="1DE4B148" w:rsidR="00B31EB0" w:rsidRPr="00CA0177" w:rsidRDefault="00E91AA4" w:rsidP="00140715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Architected and implemented a database health check system using React, Express, and MySQL</w:t>
      </w:r>
      <w:r w:rsidR="00B31EB0" w:rsidRPr="00CA0177">
        <w:rPr>
          <w:rFonts w:eastAsia="Times New Roman"/>
          <w:color w:val="32383E"/>
          <w:lang w:val="en-US"/>
        </w:rPr>
        <w:t>, streamlining SRE processes and improving system reliabilit</w:t>
      </w:r>
      <w:r w:rsidR="00B10BE8" w:rsidRPr="00CA0177">
        <w:rPr>
          <w:rFonts w:eastAsia="Times New Roman"/>
          <w:color w:val="32383E"/>
          <w:lang w:val="en-US"/>
        </w:rPr>
        <w:t>y.</w:t>
      </w:r>
    </w:p>
    <w:p w14:paraId="042F6C09" w14:textId="77777777" w:rsidR="00040095" w:rsidRPr="00CA0177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Supported more than 10 application teams on MySQL deployment and maintenance, ensuring optimal database performance and minimizing downtime.</w:t>
      </w:r>
    </w:p>
    <w:p w14:paraId="0D3B3C10" w14:textId="17E11141" w:rsidR="00C44705" w:rsidRPr="00CA0177" w:rsidRDefault="00C44705" w:rsidP="00F74368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color w:val="32383E"/>
          <w:lang w:val="en-US"/>
        </w:rPr>
        <w:t xml:space="preserve">Conducted a proof-of-concept project on data virtualization using the Delphix DataOps platform, successfully supporting 3 types of databases and over 50 database </w:t>
      </w:r>
      <w:r w:rsidR="004624C0" w:rsidRPr="00CA0177">
        <w:rPr>
          <w:color w:val="32383E"/>
          <w:lang w:val="en-US"/>
        </w:rPr>
        <w:t>instances and</w:t>
      </w:r>
      <w:r w:rsidRPr="00CA0177">
        <w:rPr>
          <w:color w:val="32383E"/>
          <w:lang w:val="en-US"/>
        </w:rPr>
        <w:t xml:space="preserve"> enhancing the team's capabilities in this area.</w:t>
      </w:r>
    </w:p>
    <w:p w14:paraId="51D59D96" w14:textId="30874974" w:rsidR="001B405A" w:rsidRPr="00892A97" w:rsidRDefault="001B405A" w:rsidP="001B405A">
      <w:pPr>
        <w:pStyle w:val="Heading2"/>
        <w:rPr>
          <w:color w:val="171A1C"/>
        </w:rPr>
      </w:pPr>
      <w:r w:rsidRPr="00892A97">
        <w:rPr>
          <w:color w:val="171A1C"/>
        </w:rPr>
        <w:t>KEY SKILLS</w:t>
      </w:r>
    </w:p>
    <w:p w14:paraId="5F16F5C7" w14:textId="13A00276" w:rsidR="002C4C45" w:rsidRPr="00363AF4" w:rsidRDefault="00E16014" w:rsidP="00616453">
      <w:pPr>
        <w:spacing w:before="100" w:beforeAutospacing="1"/>
        <w:rPr>
          <w:b/>
          <w:bCs/>
          <w:color w:val="0B6BCB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6558EAF2" wp14:editId="7516C8FA">
            <wp:extent cx="139700" cy="139700"/>
            <wp:effectExtent l="0" t="0" r="0" b="0"/>
            <wp:docPr id="199686315" name="Graphic 1996863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686315" name="Graphic 1996863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rPr>
          <w:b/>
          <w:bCs/>
          <w:color w:val="171A1C"/>
        </w:rPr>
        <w:t xml:space="preserve"> </w:t>
      </w:r>
      <w:r w:rsidR="00DD3F81" w:rsidRPr="0061535C">
        <w:rPr>
          <w:b/>
          <w:bCs/>
          <w:color w:val="171A1C"/>
        </w:rPr>
        <w:t>Frontend</w:t>
      </w:r>
    </w:p>
    <w:p w14:paraId="1D3909C4" w14:textId="2DD4AB92" w:rsidR="00E0142B" w:rsidRDefault="00C42307" w:rsidP="00E0142B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0327676" wp14:editId="469D3ADD">
                <wp:extent cx="917931" cy="205200"/>
                <wp:effectExtent l="0" t="0" r="4445" b="3810"/>
                <wp:docPr id="538493903" name="Rectangle: Rounded Corners 5384939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B2A30" w14:textId="5AEF847C" w:rsidR="00B00C01" w:rsidRPr="007A002F" w:rsidRDefault="00C33059" w:rsidP="009F1EF4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7A002F">
                              <w:rPr>
                                <w:color w:val="32383E"/>
                                <w:sz w:val="18"/>
                                <w:szCs w:val="18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327676" id="Rectangle: Rounded Corners 538493903" o:spid="_x0000_s102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" fillcolor="#f0f4f8" stroked="f" strokeweight=".5pt">
                <v:stroke joinstyle="miter"/>
                <v:textbox style="mso-fit-shape-to-text:t" inset="1mm,0,1mm,0">
                  <w:txbxContent>
                    <w:p w14:paraId="231B2A30" w14:textId="5AEF847C" w:rsidR="00B00C01" w:rsidRPr="007A002F" w:rsidRDefault="00C33059" w:rsidP="009F1EF4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7A002F">
                        <w:rPr>
                          <w:color w:val="32383E"/>
                          <w:sz w:val="18"/>
                          <w:szCs w:val="18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C0445D4" wp14:editId="28F3153E">
                <wp:extent cx="917931" cy="205200"/>
                <wp:effectExtent l="0" t="0" r="0" b="3810"/>
                <wp:docPr id="1842761330" name="Rectangle: Rounded Corners 18427613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1186A2" w14:textId="2D4F78E4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C0445D4" id="Rectangle: Rounded Corners 1842761330" o:spid="_x0000_s102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j5bpw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dEyvmygPjw44iCPm7d83WIP3DEfHpjDD4yTiDsjfMVDKsAvAoNESQPux1vv0R7bHrWU&#10;dDivFTW4UChRXwyOw+l5ZJqEdEHBvX7djK9mp28A+wO7FnNKYrQNahSlA/2CC2UVY6GKGY4RK8qD&#10;Gy83IW8PXElcrFbJDEfZsnBnniyP4JHd2KjP/Qtzdmj/gHNzD+NEs0Xq6czs0TZ6ervaBezLEJVH&#10;NocLroHUQMPKinvm9T1ZHR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RKPlu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81186A2" w14:textId="2D4F78E4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1F10F9" wp14:editId="0A1AD4D0">
                <wp:extent cx="917931" cy="205200"/>
                <wp:effectExtent l="0" t="0" r="1270" b="3810"/>
                <wp:docPr id="524533686" name="Rectangle: Rounded Corners 5245336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196E3A" w14:textId="5155E3E9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1F10F9" id="Rectangle: Rounded Corners 524533686" o:spid="_x0000_s102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M0Z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eRGrSMLxuoDw+OOMjj5i1ft9gDd8yHB+bwA+Mk4s4IX/GQCvCLwCBR0oD78dZ7tMe2Ry0l&#10;Hc5rRQ0uFErUF4PjcHoemSYhXVBwr18346vZ6RvA/sCuxZySGG2DGkXpQL/gQlnFWKhihmPEivLg&#10;xstNyNsDVxIXq1Uyw1G2LNyZJ8sjeGQ3Nupz/8KcHdo/4NzcwzjRbJF6OjN7tI2e3q52AfsyROWR&#10;zeGCayA10LCy4p55fU9Wx8W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JdzNGa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5F196E3A" w14:textId="5155E3E9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9CEBA76" wp14:editId="245A9185">
                <wp:extent cx="917931" cy="205200"/>
                <wp:effectExtent l="0" t="0" r="0" b="3810"/>
                <wp:docPr id="1219113542" name="Rectangle: Rounded Corners 12191135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AE11A" w14:textId="72D5A665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9CEBA76" id="Rectangle: Rounded Corners 1219113542" o:spid="_x0000_s102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0yRpwIAAKA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xaxpctlMcHRxx04+Yt39TYA7fMhwfm8APjJOLOCPd4SAX4RaCXKKnA/XzvPdpj26OW&#10;kgbntaAGFwol6pvBcZhdRKZJSBcU3OvX7fBq9noN2B/YtZhTEqNtUIMoHegXXCirGAtVzHCMWFAe&#10;3HBZh2574EriYrVKZjjKloVb82R5BI/sxkZ9bl+Ys337B5ybOxgmms1TT3fMnmyjp7erfcC+DFF5&#10;YrO/4BpIDdSvrLhnXt+T1WmxLn8B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NVTTJG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39AE11A" w14:textId="72D5A665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7DA9AC9" wp14:editId="1E14531A">
                <wp:extent cx="917931" cy="205200"/>
                <wp:effectExtent l="0" t="0" r="0" b="3810"/>
                <wp:docPr id="796692690" name="Rectangle: Rounded Corners 7966926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816A59" w14:textId="209EEC77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7DA9AC9" id="Rectangle: Rounded Corners 796692690" o:spid="_x0000_s103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8CqcpwIAAKA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SmoOfRMr5soTxuHHHQjZu3fF1jD9wzHzbM4QfGScSdER7xkArwi0AvUVKB+/Hee7THtkct&#10;JQ3Oa0ENLhRK1FeD4zC7jEyTkC4ouLev2+HV7PUKsD+wazGnJEbboAZROtCvuFCWMRaqmOEYsaA8&#10;uOGyCt32wJXExXKZzHCULQv35tnyCB7ZjY360r4yZ/v2Dzg3DzBMNJunnu6YPdlGT2+X+4B9GaLy&#10;xGZ/wTWQGqhfWXHPvL0nq9NiXfwE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IfwKpy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1816A59" w14:textId="209EEC77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453426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9A660ED" wp14:editId="622C0415">
                <wp:extent cx="917931" cy="205200"/>
                <wp:effectExtent l="0" t="0" r="0" b="3810"/>
                <wp:docPr id="1615968966" name="Rectangle: Rounded Corners 16159689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617907" w14:textId="57AA26EC" w:rsidR="00453426" w:rsidRPr="007A002F" w:rsidRDefault="00453426" w:rsidP="00453426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Z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9A660ED" id="Rectangle: Rounded Corners 1615968966" o:spid="_x0000_s103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6sUpwIAAKA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wUdB4t48sWyuODIw66cfOWb2rsgVvmwwNz+IFxEnFnhHs8pAL8ItBLlFTgfr73Hu2x7VFL&#10;SYPzWlCDC4US9c3gOJydR6ZJSBcU3OvX7fBq9noN2B/YtZhTEqNtUIMoHegXXCirGAtVzHCMWFAe&#10;3HBZh2574EriYrVKZjjKloVb82R5BI/sxkZ9bl+Ys337B5ybOxgmmi1ST3fMnmyjp7erfcC+DFF5&#10;YrO/4BpIDdSvrLhnXt+T1WmxLn8B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d/qxS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5617907" w14:textId="57AA26EC" w:rsidR="00453426" w:rsidRPr="007A002F" w:rsidRDefault="00453426" w:rsidP="00453426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Zo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3426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C1DA790" wp14:editId="26A42133">
                <wp:extent cx="917931" cy="205200"/>
                <wp:effectExtent l="0" t="0" r="4445" b="3810"/>
                <wp:docPr id="199296870" name="Rectangle: Rounded Corners 1992968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60ECAE" w14:textId="5C72D43B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Zust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C1DA790" id="Rectangle: Rounded Corners 199296870" o:spid="_x0000_s103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6VhW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a7SMLxuoDw+OOMjj5i1ft9gDd8yHB+bwA+Mk4s4IX/GQCvCLwCBR0oD78dZ7tMe2Ry0l&#10;Hc5rRQ0uFErUF4PjcHoemSYhXVBwr18346vZ6RvA/sCuxZySGG2DGkXpQL/gQlnFWKhihmPEivLg&#10;xstNyNsDVxIXq1Uyw1G2LNyZJ8sjeGQ3Nupz/8KcHdo/4NzcwzjRbJF6OjN7tI2e3q52AfsyROWR&#10;zeGCayA10LCy4p55fU9Wx8W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JulYVq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0460ECAE" w14:textId="5C72D43B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Zustan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58C4266" wp14:editId="41A70802">
                <wp:extent cx="917931" cy="205200"/>
                <wp:effectExtent l="0" t="0" r="0" b="3810"/>
                <wp:docPr id="1415575979" name="Rectangle: Rounded Corners 14155759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1C89A" w14:textId="3A9E250A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Qu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58C4266" id="Rectangle: Rounded Corners 1415575979" o:spid="_x0000_s103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tnepwIAAKA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4Kehkt48sWyuPGEQfduHnL1zX2wD3zYcMcfmCcRNwZ4REPqQC/CPQSJRW4H++9R3tse9RS&#10;0uC8FtTgQqFEfTU4DrOLyDQJ6YKCe/u6HV7NXq8A+wO7FnNKYrQNahClA/2KC2UZY6GKGY4RC8qD&#10;Gy6r0G0PXElcLJfJDEfZsnBvni2P4JHd2Kgv7Stztm//gHPzAMNEs3nq6Y7Zk2309Ha5D9iXISpP&#10;bPYXXAOpgfqVFffM23uyOi3WxU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NZm2d6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391C89A" w14:textId="3A9E250A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Quer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6F09EF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5966B2A" wp14:editId="07F4CC13">
                <wp:extent cx="917931" cy="205200"/>
                <wp:effectExtent l="0" t="0" r="635" b="3810"/>
                <wp:docPr id="816134111" name="Rectangle: Rounded Corners 816134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71DC5A" w14:textId="182D2CD2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Rou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966B2A" id="Rectangle: Rounded Corners 816134111" o:spid="_x0000_s103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5VM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VTYzHlw3UhwdHHORx85avW+yBO+bDA3P4gXEScWeEr3hIBfhFYJAoacD9eOs92mPbo5aS&#10;Due1ogYXCiXqi8FxOD2PTJOQLii416+b8dXs9A1gf2DXYk5JjLZBjaJ0oF9woaxiLFQxwzFiRXlw&#10;4+Um5O2BK4mL1SqZ4ShbFu7Mk+URPLIbG/W5f2HODu0fcG7uYZxotkg9nZk92kZPb1e7gH0ZovLI&#10;5nDBNZAaaFhZcc+8vier42Jd/gQ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gq+VTK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7271DC5A" w14:textId="182D2CD2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Rout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C8194E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8B0197F" wp14:editId="38D8D0E4">
                <wp:extent cx="917931" cy="205200"/>
                <wp:effectExtent l="0" t="0" r="0" b="3810"/>
                <wp:docPr id="786012888" name="Rectangle: Rounded Corners 7860128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FD0DFB" w14:textId="2299FE62" w:rsidR="00C8194E" w:rsidRPr="007A002F" w:rsidRDefault="00C8194E" w:rsidP="00C8194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du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8B0197F" id="Rectangle: Rounded Corners 786012888" o:spid="_x0000_s103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BTEpw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fYEdEyvmygPjw44iCPm7d83WIP3DEfHpjDD4yTiDsjfMVDKsAvAoNESQPux1vv0R7bHrWU&#10;dDivFTW4UChRXwyOw+l5ZJqEdEHBvX7djK9mp28A+wO7FnNKYrQNahSlA/2CC2UVY6GKGY4RK8qD&#10;Gy83IW8PXElcrFbJDEfZsnBnniyP4JHd2KjP/Qtzdmj/gHNzD+NEs0Xq6czs0TZ6ervaBezLEJVH&#10;NocLroHUQMPKinvm9T1ZHR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IgFMS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72FD0DFB" w14:textId="2299FE62" w:rsidR="00C8194E" w:rsidRPr="007A002F" w:rsidRDefault="00C8194E" w:rsidP="00C8194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du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194E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38C818F" wp14:editId="161963E4">
                <wp:extent cx="917931" cy="205200"/>
                <wp:effectExtent l="0" t="0" r="3175" b="3810"/>
                <wp:docPr id="1515408617" name="Rectangle: Rounded Corners 15154086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8B305E" w14:textId="2A7A6951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38C818F" id="Rectangle: Rounded Corners 1515408617" o:spid="_x0000_s103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NSYF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anW+LSB+vDgiIM8b97ydYtNcMd8eGAOvzCOIi6N8BUPqQA/CQwSJQ24H2+9R3vse9RS&#10;0uHAVtTgRqFEfTE4D6fnkWoS0gUF9/p1M76anb4BbBBsW8wpidE2qFGUDvQLbpRVjIUqZjhGrCgP&#10;brzchLw+cCdxsVolM5xly8KdebI8gkd6Y6c+9y/M2aH/Aw7OPYwjzRapqTO1R9vo6e1qF7AxQ1Qe&#10;2RwuuAdSBw07Ky6a1/dkddysy5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01JgW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28B305E" w14:textId="2A7A6951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02FDCCE" wp14:editId="255FE24F">
                <wp:extent cx="917931" cy="205200"/>
                <wp:effectExtent l="0" t="0" r="4445" b="3810"/>
                <wp:docPr id="282526838" name="Rectangle: Rounded Corners 2825268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7D0655" w14:textId="4F87C4A7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tif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02FDCCE" id="Rectangle: Rounded Corners 282526838" o:spid="_x0000_s103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qeN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ck0Pm2gPjw44iDPm7d83WIT3DEfHpjDL4yjiEsjfMVDKsBPAoNESQPux1vv0R77HrWU&#10;dDiwFTW4UShRXwzOw+l5pJqEdEHBvX7djK9mp28AGwTbFnNKYrQNahSlA/2CG2UVY6GKGY4RK8qD&#10;Gy83Ia8P3ElcrFbJDGfZsnBnniyP4JHe2KnP/Qtzduj/gINzD+NIs0Vq6kzt0TZ6ervaBWzMEJVH&#10;NocL7oHUQcPOiovm9T1ZHT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A26p42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87D0655" w14:textId="4F87C4A7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tif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B58A76C" wp14:editId="6D531C6C">
                <wp:extent cx="917931" cy="205200"/>
                <wp:effectExtent l="0" t="0" r="0" b="3810"/>
                <wp:docPr id="602260413" name="Rectangle: Rounded Corners 6022604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9D37D0" w14:textId="5196AB63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B58A76C" id="Rectangle: Rounded Corners 602260413" o:spid="_x0000_s103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FTP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fNoGp82UB8eHHGQ581bvm6xCe6YDw/M4RfGUcSlEb7iIRXgJ4FBoqQB9+Ot92iPfY9a&#10;Sjoc2Ioa3CiUqC8G5+H0PFJNQrqg4F6/bsZXs9M3gA2CbYs5JTHaBjWK0oF+wY2yirFQxQzHiBXl&#10;wY2Xm5DXB+4kLlarZIazbFm4M0+WR/BIb+zU5/6FOTv0f8DBuYdxpNkiNXWm9mgbPb1d7QI2ZojK&#10;I5vDBfdA6qBhZ8VF8/qerI6bdfkT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wsVM+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29D37D0" w14:textId="5196AB63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5E4A12">
        <w:rPr>
          <w:b/>
          <w:bCs/>
          <w:color w:val="096BDE"/>
        </w:rPr>
        <w:t xml:space="preserve"> </w:t>
      </w:r>
      <w:r w:rsidR="005E4A1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1C2758A" wp14:editId="4000AF0C">
                <wp:extent cx="917931" cy="205200"/>
                <wp:effectExtent l="0" t="0" r="0" b="3810"/>
                <wp:docPr id="1278378576" name="Rectangle: Rounded Corners 12783785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7F5EFB" w14:textId="5786D1C9" w:rsidR="005E4A12" w:rsidRPr="007A002F" w:rsidRDefault="005E4A12" w:rsidP="005E4A1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Pi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1C2758A" id="Rectangle: Rounded Corners 1278378576" o:spid="_x0000_s103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o9VH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nB6Z9F0/i0hfL44IiDbt685Zsam+CW+fDAHH5hHEVcGuEeD6kAPwn0EiUVuJ/vvUd77HvU&#10;UtLgwBbU4EahRH0zOA+zi0g1CemCgnv9uh1ezV6vARsE2xZzSmK0DWoQpQP9ghtlFWOhihmOEQvK&#10;gxsu69CtD9xJXKxWyQxn2bJwa54sj+CR3tipz+0Lc7bv/4CDcwfDSLN5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Cso9VH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37F5EFB" w14:textId="5786D1C9" w:rsidR="005E4A12" w:rsidRPr="007A002F" w:rsidRDefault="005E4A12" w:rsidP="005E4A1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Pini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206062">
        <w:rPr>
          <w:b/>
          <w:bCs/>
          <w:color w:val="096BDE"/>
        </w:rPr>
        <w:t xml:space="preserve"> </w:t>
      </w:r>
      <w:r w:rsidR="0020606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C0EFFB6" wp14:editId="7B6B9611">
                <wp:extent cx="917931" cy="205200"/>
                <wp:effectExtent l="0" t="0" r="6350" b="3810"/>
                <wp:docPr id="37739676" name="Rectangle: Rounded Corners 377396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3F1B2A" w14:textId="6C90973A" w:rsidR="00206062" w:rsidRPr="007A002F" w:rsidRDefault="00206062" w:rsidP="0020606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Quas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C0EFFB6" id="Rectangle: Rounded Corners 37739676" o:spid="_x0000_s104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ALNKqAIAAKE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QGp/88msanLZTHjSMOunnzlq9rbIJ75sOGOfzCOIq4NMIjHlIBfhLoJUoqcD/ee4/22Peo&#10;paTBgS2owY1CifpqcB5ml5FqEtIFBff2dTu8mr1eATYIti3mlMRoG9QgSgf6FTfKMsZCFTMcIxaU&#10;BzdcVqFbH7iTuFgukxnOsmXh3jxbHsEjvbFTX9pX5mzf/wEH5wGGkWbz1NQdtSfb6Ontch+wMUNU&#10;ntjsL7gHUgf1Oysumrf3ZHXarIuf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+ALNK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163F1B2A" w14:textId="6C90973A" w:rsidR="00206062" w:rsidRPr="007A002F" w:rsidRDefault="00206062" w:rsidP="0020606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Quasa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194E">
        <w:rPr>
          <w:b/>
          <w:bCs/>
          <w:color w:val="096BDE"/>
        </w:rPr>
        <w:t xml:space="preserve"> </w:t>
      </w:r>
      <w:r w:rsidR="00C8194E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B02C03" wp14:editId="52449D2C">
                <wp:extent cx="917931" cy="205200"/>
                <wp:effectExtent l="0" t="0" r="6985" b="3810"/>
                <wp:docPr id="1056936186" name="Rectangle: Rounded Corners 1056936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6ABBAF" w14:textId="2D4E902E" w:rsidR="00C8194E" w:rsidRPr="007A002F" w:rsidRDefault="00C8194E" w:rsidP="00C8194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SWR</w:t>
                            </w:r>
                            <w:r w:rsidR="00D0573F">
                              <w:rPr>
                                <w:color w:val="32383E"/>
                                <w:sz w:val="18"/>
                                <w:szCs w:val="18"/>
                              </w:rPr>
                              <w:t>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B02C03" id="Rectangle: Rounded Corners 1056936186" o:spid="_x0000_s104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zLCqAIAAKE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zg9M+jaXzaQnl8cMRBN2/e8k2NTXDLfHhgDr8wjiIujXCPh1SAnwR6iZIK3M/33qM99j1q&#10;KWlwYAtqcKNQor4ZnIez80g1CemCgnv9uh1ezV6vARsE2xZzSmK0DWoQpQP9ghtlFWOhihmOEQvK&#10;gxsu69CtD9xJXKxWyQxn2bJwa54sj+CR3tipz+0Lc7bv/4CDcwfDSLNF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OjzLC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646ABBAF" w14:textId="2D4E902E" w:rsidR="00C8194E" w:rsidRPr="007A002F" w:rsidRDefault="00C8194E" w:rsidP="00C8194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SWR</w:t>
                      </w:r>
                      <w:r w:rsidR="00D0573F">
                        <w:rPr>
                          <w:color w:val="32383E"/>
                          <w:sz w:val="18"/>
                          <w:szCs w:val="18"/>
                        </w:rPr>
                        <w:t>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4EC9FB11" w14:textId="21105011" w:rsidR="008B4B61" w:rsidRPr="00363AF4" w:rsidRDefault="008B4B61" w:rsidP="008B4B61">
      <w:pPr>
        <w:spacing w:before="100" w:beforeAutospacing="1"/>
        <w:rPr>
          <w:b/>
          <w:bCs/>
          <w:color w:val="0B6BCB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35B1AD38" wp14:editId="062923E6">
            <wp:extent cx="139700" cy="139700"/>
            <wp:effectExtent l="0" t="0" r="0" b="0"/>
            <wp:docPr id="1571878203" name="Graphic 15718782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1878203" name="Graphic 157187820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rPr>
          <w:b/>
          <w:bCs/>
          <w:color w:val="171A1C"/>
        </w:rPr>
        <w:t xml:space="preserve"> </w:t>
      </w:r>
      <w:r>
        <w:rPr>
          <w:b/>
          <w:bCs/>
          <w:color w:val="171A1C"/>
        </w:rPr>
        <w:t>Backend</w:t>
      </w:r>
    </w:p>
    <w:p w14:paraId="68157E23" w14:textId="4DCE5645" w:rsidR="001F753F" w:rsidRDefault="00E054D5" w:rsidP="00D82589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45AE579" wp14:editId="5488C382">
                <wp:extent cx="917931" cy="205200"/>
                <wp:effectExtent l="0" t="0" r="0" b="3810"/>
                <wp:docPr id="1915538633" name="Rectangle: Rounded Corners 19155386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C3C528" w14:textId="31EA013B" w:rsidR="00E054D5" w:rsidRPr="007A002F" w:rsidRDefault="00E054D5" w:rsidP="00E054D5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CAS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45AE579" id="Rectangle: Rounded Corners 1915538633" o:spid="_x0000_s104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fGcGA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41C3C528" w14:textId="31EA013B" w:rsidR="00E054D5" w:rsidRPr="007A002F" w:rsidRDefault="00E054D5" w:rsidP="00E054D5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CAS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1B8681" wp14:editId="560162DF">
                <wp:extent cx="917931" cy="205200"/>
                <wp:effectExtent l="0" t="0" r="0" b="3810"/>
                <wp:docPr id="647909533" name="Rectangle: Rounded Corners 6479095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3D8A84" w14:textId="518F5287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class-valid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1B8681" id="Rectangle: Rounded Corners 647909533" o:spid="_x0000_s104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kAIpwIAAKE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5w+i+jaXzaQnncOOKgmzdv+brGJrhnPmyYwy+Mo4hLIzziIRXgJ4FeoqQC9+O992iPfY9a&#10;Shoc2IIa3CiUqK8G52F2EakmIV1QcG9ft8Or2esVYINg22JOSYy2QQ2idKBfcaMsYyxUMcMxYkF5&#10;cMNlFbr1gTuJi+UymeEsWxbuzbPlETzSGzv1pX1lzvb9H3BwHmAYaTZPTd1Re7KNnt4u9wEbM0Tl&#10;ic3+gnsgdVC/s+KieXtPVqfNuvgJ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+WQAi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63D8A84" w14:textId="518F5287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class-validato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6AF738B" wp14:editId="32613932">
                <wp:extent cx="917931" cy="205200"/>
                <wp:effectExtent l="0" t="0" r="5080" b="3810"/>
                <wp:docPr id="644817981" name="Rectangle: Rounded Corners 6448179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B32C972" w14:textId="2841E2C0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6AF738B" id="Rectangle: Rounded Corners 644817981" o:spid="_x0000_s104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" fillcolor="#f0f4f8" stroked="f" strokeweight=".5pt">
                <v:stroke joinstyle="miter"/>
                <v:textbox style="mso-fit-shape-to-text:t" inset="1mm,0,1mm,0">
                  <w:txbxContent>
                    <w:p w14:paraId="4B32C972" w14:textId="2841E2C0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7EB52E" wp14:editId="72132864">
                <wp:extent cx="917931" cy="205200"/>
                <wp:effectExtent l="0" t="0" r="0" b="3810"/>
                <wp:docPr id="2060927205" name="Rectangle: Rounded Corners 2060927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64892C" w14:textId="523F9B9C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Nest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7EB52E" id="Rectangle: Rounded Corners 2060927205" o:spid="_x0000_s104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I0SqA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ZfRND5toD48OOIgz5u3fN1iE9wxHx6Ywy+Mo4hLI3zFQyrATwKDREkD7sdb79Ee+x61&#10;lHQ4sBU1uFEoUV8MzsPpeaSahHRBwb1+3YyvZqdvABsE2xZzSmK0DWoUpQP9ghtlFWOhihmOESvK&#10;gxsvNyGvD9xJXKxWyQxn2bJwZ54sj+CR3tipz/0Lc3bo/4CDcw/jSLNFaupM7dE2enq72gVszBCV&#10;RzaHC+6B1EHDzoqL5vU9WR036/In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L0I0S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5C64892C" w14:textId="523F9B9C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Nest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10015A9" wp14:editId="66551223">
                <wp:extent cx="917931" cy="205200"/>
                <wp:effectExtent l="0" t="0" r="7620" b="3810"/>
                <wp:docPr id="2045362469" name="Rectangle: Rounded Corners 20453624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25B066" w14:textId="5E065760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Sprin</w:t>
                            </w:r>
                            <w:r w:rsid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g</w:t>
                            </w: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 xml:space="preserve">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10015A9" id="Rectangle: Rounded Corners 2045362469" o:spid="_x0000_s104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CacIGaYCAACh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7525B066" w14:textId="5E065760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Sprin</w:t>
                      </w:r>
                      <w:r w:rsidR="00380952">
                        <w:rPr>
                          <w:color w:val="32383E"/>
                          <w:sz w:val="18"/>
                          <w:szCs w:val="18"/>
                        </w:rPr>
                        <w:t>g</w:t>
                      </w:r>
                      <w:r>
                        <w:rPr>
                          <w:color w:val="32383E"/>
                          <w:sz w:val="18"/>
                          <w:szCs w:val="18"/>
                        </w:rPr>
                        <w:t xml:space="preserve">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37D5F28" wp14:editId="034F307B">
                <wp:extent cx="917931" cy="205200"/>
                <wp:effectExtent l="0" t="0" r="0" b="3810"/>
                <wp:docPr id="907238600" name="Rectangle: Rounded Corners 9072386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762AAE" w14:textId="25A01D38" w:rsidR="001F753F" w:rsidRPr="007A002F" w:rsidRDefault="00380952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Type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37D5F28" id="Rectangle: Rounded Corners 907238600" o:spid="_x0000_s104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KImRpg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TTKNTxuoDw+OOMjz5i1ft9gEd8yHB+bwC+Mo4tIIX/GQCvCTwCBR0oD78dZ7tMe+Ry0l&#10;HQ5sRQ1uFErUF4PzcHoeqSYhXVBwr18346vZ6RvABsG2xZySGG2DGkXpQL/gRlnFWKhihmPEivLg&#10;xstNyOsDdxIXq1Uyw1m2LNyZJ8sjeKQ3dupz/8KcHfo/4ODcwzjSbJGaOlN7tI2e3q52ARszROWR&#10;zeGCeyB10LCz4qJ5fU9Wx82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+SiJkaYCAACh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2D762AAE" w14:textId="25A01D38" w:rsidR="001F753F" w:rsidRPr="007A002F" w:rsidRDefault="00380952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Type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C3E49">
        <w:rPr>
          <w:b/>
          <w:bCs/>
          <w:color w:val="096BDE"/>
        </w:rPr>
        <w:t xml:space="preserve"> </w:t>
      </w:r>
      <w:r w:rsidR="00455F50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5887515" wp14:editId="4B8E4A7D">
                <wp:extent cx="917931" cy="205200"/>
                <wp:effectExtent l="0" t="0" r="2540" b="3810"/>
                <wp:docPr id="786151762" name="Rectangle: Rounded Corners 7861517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0FD26E" w14:textId="63F0D42A" w:rsidR="00455F50" w:rsidRPr="007A002F" w:rsidRDefault="00455F50" w:rsidP="00455F5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Fire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5887515" id="Rectangle: Rounded Corners 786151762" o:spid="_x0000_s104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nrT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zTyaxqcN1IcHRxzkefOWr1tsgjvmwwNz+IVxFHFphK94SAX4SWCQKGnA/XjrPdpj36OW&#10;kg4HtqIGNwol6ovBeTg9j1STkC4ouNevm/HV7PQNYINg22JOSYy2QY2idKBfcKOsYixUMcMxYkV5&#10;cOPlJuT1gTuJi9UqmeEsWxbuzJPlETzSGzv1uX9hzg79H3Bw7mEcabZITZ2pPdpGT29Xu4CNGaLy&#10;yOZwwT2QOmjYWXHRvL4nq+NmXf4E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i+etO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00FD26E" w14:textId="63F0D42A" w:rsidR="00455F50" w:rsidRPr="007A002F" w:rsidRDefault="00455F50" w:rsidP="00455F5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Fire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5F50">
        <w:rPr>
          <w:b/>
          <w:bCs/>
          <w:color w:val="096BDE"/>
        </w:rPr>
        <w:t xml:space="preserve"> </w:t>
      </w:r>
      <w:r w:rsidR="007C3E49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F04537E" wp14:editId="46779351">
                <wp:extent cx="917931" cy="205200"/>
                <wp:effectExtent l="0" t="0" r="2540" b="3810"/>
                <wp:docPr id="469124873" name="Rectangle: Rounded Corners 4691248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1C96EC" w14:textId="28CB1A49" w:rsidR="007C3E49" w:rsidRPr="007A002F" w:rsidRDefault="007C3E49" w:rsidP="007C3E49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Prism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F04537E" id="Rectangle: Rounded Corners 469124873" o:spid="_x0000_s104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ftbpw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lBambRND5toTw+OOKgmzdv+abGJrhlPjwwh18YRxGXRrjHQyrATwK9REkF7ud779Ee+x61&#10;lDQ4sAU1uFEoUd8MzsPsIlJNQrqg4F6/bodXs9drwAbBtsWckhhtgxpE6UC/4EZZxVioYoZjxILy&#10;4IbLOnTrA3cSF6tVMsNZtizcmifLI3ikN3bqc/vCnO37P+Dg3MEw0myemrqj9mQbPb1d7QM2ZojK&#10;E5v9BfdA6qB+Z8VF8/qerE6bdfkL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gx+1u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D1C96EC" w14:textId="28CB1A49" w:rsidR="007C3E49" w:rsidRPr="007A002F" w:rsidRDefault="007C3E49" w:rsidP="007C3E49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Prism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7282DD1" w14:textId="59CE800E" w:rsidR="00EA63C7" w:rsidRPr="00861E0F" w:rsidRDefault="00C05B05" w:rsidP="00EA63C7">
      <w:pPr>
        <w:spacing w:before="100" w:beforeAutospacing="1"/>
        <w:rPr>
          <w:b/>
          <w:bCs/>
          <w:color w:val="171A1C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62137AF1" wp14:editId="7352E03B">
            <wp:extent cx="139700" cy="139700"/>
            <wp:effectExtent l="0" t="0" r="0" b="0"/>
            <wp:docPr id="871713702" name="Graphic 8717137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713702" name="Graphic 8717137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rPr>
          <w:b/>
          <w:bCs/>
          <w:color w:val="171A1C"/>
        </w:rPr>
        <w:t xml:space="preserve"> </w:t>
      </w:r>
      <w:r w:rsidR="00EA63C7" w:rsidRPr="00861E0F">
        <w:rPr>
          <w:b/>
          <w:bCs/>
          <w:color w:val="171A1C"/>
        </w:rPr>
        <w:t>Content Management System</w:t>
      </w:r>
    </w:p>
    <w:p w14:paraId="75A3D694" w14:textId="5BAB2205" w:rsidR="00EA63C7" w:rsidRPr="00EA63C7" w:rsidRDefault="00380952" w:rsidP="00EA63C7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C4A6A3A" wp14:editId="30773736">
                <wp:extent cx="917931" cy="264788"/>
                <wp:effectExtent l="0" t="0" r="0" b="5080"/>
                <wp:docPr id="806003847" name="Rectangle: Rounded Corners 8060038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68F080" w14:textId="4B4674AD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4A6A3A" id="Rectangle: Rounded Corners 806003847" o:spid="_x0000_s105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RpR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wgNWfRND5toDysHXHQzZu3fFVjE9wzH9bM4RfGUcSlER7xkArwk0AvUVKB+/3Ze7THvkct&#10;JQ0ObEENbhRK1A+D83A6i1STkC4ouLevm+HV7PQtYINg22JOSYy2QQ2idKBfcaMsYyxUMcMxYkF5&#10;cMPlNnTrA3cSF8tlMsNZtizcm2fLI3ikN3bqS/vKnO37P+DgPMAw0myemrqj9mgbPb1d7gI2ZojK&#10;I5v9BfdA6qB+Z8VF8/aerI6bdfEH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IFZGlG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168F080" w14:textId="4B4674AD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0F248D" wp14:editId="30C19CD1">
                <wp:extent cx="917931" cy="264788"/>
                <wp:effectExtent l="0" t="0" r="0" b="5080"/>
                <wp:docPr id="712889358" name="Rectangle: Rounded Corners 7128893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25BB94" w14:textId="6F2AD948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Strap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0F248D" id="Rectangle: Rounded Corners 712889358" o:spid="_x0000_s105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1pvZ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wgNefRND5toDysHXHQzZu3fFVjE9wzH9bM4RfGUcSlER7xkArwk0AvUVKB+/3Ze7THvkct&#10;JQ0ObEENbhRK1A+D83A6i1STkC4ouLevm+HV7PQtYINg22JOSYy2QQ2idKBfcaMsYyxUMcMxYkF5&#10;cMPlNnTrA3cSF8tlMsNZtizcm2fLI3ikN3bqS/vKnO37P+DgPMAw0myemrqj9mgbPb1d7gI2ZojK&#10;I5v9BfdA6qB+Z8VF8/aerI6bdfEH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HHWm9m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825BB94" w14:textId="6F2AD948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Strap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EB27E2" wp14:editId="6188D02F">
                <wp:extent cx="917931" cy="264788"/>
                <wp:effectExtent l="0" t="0" r="3175" b="5080"/>
                <wp:docPr id="823180267" name="Rectangle: Rounded Corners 8231802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0F475C" w14:textId="5C0BEC90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Word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EB27E2" id="Rectangle: Rounded Corners 823180267" o:spid="_x0000_s105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Gib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zELoim8WkD5WHtiINu3rzlqxqb4J75sGYOvzCOIi6N8IiHVICfBHqJkgrc78/eoz32PWop&#10;aXBgC2pwo1Cifhich9NZpJqEdEHBvX3dDK9mp28BGwTbFnNKYrQNahClA/2KG2UZY6GKGY4RC8qD&#10;Gy63oVsfuJO4WC6TGc6yZeHePFsewSO9sVNf2lfmbN//AQfnAYaRZvPU1B21R9vo6e1yF7AxQ1Qe&#10;2ewvuAdSB/U7Ky6at/dkddysiz8A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CBAaJu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120F475C" w14:textId="5C0BEC90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Word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340A8D3" w14:textId="41D4005A" w:rsidR="0025659E" w:rsidRPr="00363AF4" w:rsidRDefault="00C05B05" w:rsidP="0025659E">
      <w:pPr>
        <w:spacing w:before="100" w:beforeAutospacing="1"/>
        <w:rPr>
          <w:b/>
          <w:bCs/>
          <w:color w:val="0B6BCB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7D1E52EF" wp14:editId="4D7121AE">
            <wp:extent cx="139700" cy="139700"/>
            <wp:effectExtent l="0" t="0" r="0" b="0"/>
            <wp:docPr id="399259976" name="Graphic 3992599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259976" name="Graphic 3992599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rPr>
          <w:b/>
          <w:bCs/>
          <w:color w:val="171A1C"/>
        </w:rPr>
        <w:t xml:space="preserve"> </w:t>
      </w:r>
      <w:r w:rsidR="0025659E" w:rsidRPr="00861E0F">
        <w:rPr>
          <w:b/>
          <w:bCs/>
          <w:color w:val="171A1C"/>
        </w:rPr>
        <w:t>Database</w:t>
      </w:r>
    </w:p>
    <w:p w14:paraId="42997F98" w14:textId="7FC1A4C0" w:rsidR="0025659E" w:rsidRDefault="0025659E" w:rsidP="0025659E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5C0B500" wp14:editId="173D4D1B">
                <wp:extent cx="917931" cy="205200"/>
                <wp:effectExtent l="0" t="0" r="0" b="3810"/>
                <wp:docPr id="1960589953" name="Rectangle: Rounded Corners 19605899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1941AB" w14:textId="77777777" w:rsidR="0025659E" w:rsidRPr="007A002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5C0B500" id="Rectangle: Rounded Corners 1960589953" o:spid="_x0000_s105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G4UpwIAAKE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6QmstoGp+2UB43jjjo5s1bvq6xCe6ZDxvm8AvjKOLSCI94SAX4SaCXKKnA/XjvPdpj36OW&#10;kgYHtqAGNwol6qvBeZhdRKpJSBcU3NvX7fBq9noF2CDYtphTEqNtUIMoHehX3CjLGAtVzHCMWFAe&#10;3HBZhW594E7iYrlMZjjLloV782x5BI/0xk59aV+Zs33/BxycBxhGms1TU3fUnmyjp7fLfcDGDFF5&#10;YrO/4B5IHdTvrLho3t6T1WmzLn4C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sEbhS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91941AB" w14:textId="77777777" w:rsidR="0025659E" w:rsidRPr="007A002F" w:rsidRDefault="0025659E" w:rsidP="0025659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6230"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D56BA1" wp14:editId="68EC0740">
                <wp:extent cx="917931" cy="205200"/>
                <wp:effectExtent l="0" t="0" r="3175" b="3810"/>
                <wp:docPr id="2146333354" name="Rectangle: Rounded Corners 21463333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8F8FF10" w14:textId="77777777" w:rsidR="0025659E" w:rsidRPr="007A002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D56BA1" id="Rectangle: Rounded Corners 2146333354" o:spid="_x0000_s105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" fillcolor="#f0f4f8" stroked="f" strokeweight=".5pt">
                <v:stroke joinstyle="miter"/>
                <v:textbox style="mso-fit-shape-to-text:t" inset="1mm,0,1mm,0">
                  <w:txbxContent>
                    <w:p w14:paraId="18F8FF10" w14:textId="77777777" w:rsidR="0025659E" w:rsidRPr="007A002F" w:rsidRDefault="0025659E" w:rsidP="0025659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EAD4EC7" wp14:editId="07E29539">
                <wp:extent cx="917931" cy="205200"/>
                <wp:effectExtent l="0" t="0" r="6985" b="3810"/>
                <wp:docPr id="1110849029" name="Rectangle: Rounded Corners 11108490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5DB64C" w14:textId="77777777" w:rsidR="0025659E" w:rsidRPr="007A002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Sybase 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EAD4EC7" id="Rectangle: Rounded Corners 1110849029" o:spid="_x0000_s105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qMO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zWU0jU8bqA8PjjjI8+YtX7fYBHfMhwfm8AvjKOLSCF/xkArwk8AgUdKA+/HWe7THvkct&#10;JR0ObEUNbhRK1BeD83B6HqkmIV1QcK9fN+Or2ekbwAbBtsWckhhtgxpF6UC/4EZZxVioYoZjxIry&#10;4MbLTcjrA3cSF6tVMsNZtizcmSfLI3ikN3bqc//CnB36P+Dg3MM40myRmjpTe7SNnt6udgEbM0Tl&#10;kc3hgnsgddCws+KieX1PVsfNuvwJ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9Cow6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235DB64C" w14:textId="77777777" w:rsidR="0025659E" w:rsidRPr="007A002F" w:rsidRDefault="0025659E" w:rsidP="0025659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Sybase 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727EAB" wp14:editId="41E6696F">
                <wp:extent cx="917931" cy="205200"/>
                <wp:effectExtent l="0" t="0" r="0" b="3810"/>
                <wp:docPr id="818091196" name="Rectangle: Rounded Corners 818091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273EE6" w14:textId="4CCCF91A" w:rsidR="0025659E" w:rsidRPr="007A002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Oracle D</w:t>
                            </w:r>
                            <w:r w:rsidR="003E7804">
                              <w:rPr>
                                <w:color w:val="32383E"/>
                                <w:sz w:val="18"/>
                                <w:szCs w:val="18"/>
                              </w:rPr>
                              <w:t>ata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727EAB" id="Rectangle: Rounded Corners 818091196" o:spid="_x0000_s105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1D2kpw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zVGp+2UB4fHHHQzZu3fFNjE9wyHx6Ywy+Mo4hLI9zjIRXgJ4FeoqQC9/O992iPfY9a&#10;Shoc2IIa3CiUqG8G52F2EakmIV1QcK9ft8Or2es1YINg22JOSYy2QQ2idKBfcKOsYixUMcMxYkF5&#10;cMNlHbr1gTuJi9UqmeEsWxZuzZPlETzSGzv1uX1hzvb9H3Bw7mAYaTZPTd1Re7KNnt6u9gEbM0Tl&#10;ic3+gnsgdVC/s+KieX1PVqfNuvwF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JrUPaS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D273EE6" w14:textId="4CCCF91A" w:rsidR="0025659E" w:rsidRPr="007A002F" w:rsidRDefault="0025659E" w:rsidP="0025659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Oracle D</w:t>
                      </w:r>
                      <w:r w:rsidR="003E7804">
                        <w:rPr>
                          <w:color w:val="32383E"/>
                          <w:sz w:val="18"/>
                          <w:szCs w:val="18"/>
                        </w:rPr>
                        <w:t>ata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AF94C7F" wp14:editId="1840156D">
                <wp:extent cx="917931" cy="205200"/>
                <wp:effectExtent l="0" t="0" r="6350" b="3810"/>
                <wp:docPr id="1661001872" name="Rectangle: Rounded Corners 16610018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5A4EDB9" w14:textId="77777777" w:rsidR="0025659E" w:rsidRPr="007A002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AF94C7F" id="Rectangle: Rounded Corners 1661001872" o:spid="_x0000_s105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W7wsqA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VxW5A0/i0gfrw4IiDPG/e8nWLTXDHfHhgDr8wjiIujfAVD6kAPwkMEiUNuB9vvUd77HvU&#10;UtLhwFbU4EahRH0xOA+n55FqEtIFBff6dTO+mp2+AWwQbFvMKYnRNqhRlA70C26UVYyFKmY4Rqwo&#10;D2683IS8PnAncbFaJTOcZcvCnXmyPIJHemOnPvcvzNmh/wMOzj2MI80WqakztUfb6OntahewMUNU&#10;HtkcLrgHUgcNOysumtf3ZHXcrMuf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qW7ws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45A4EDB9" w14:textId="77777777" w:rsidR="0025659E" w:rsidRPr="007A002F" w:rsidRDefault="0025659E" w:rsidP="0025659E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6271293" w14:textId="56DD4A61" w:rsidR="00AA07FC" w:rsidRPr="00333E5B" w:rsidRDefault="00C05B05" w:rsidP="00AA07FC">
      <w:pPr>
        <w:spacing w:before="100" w:beforeAutospacing="1"/>
        <w:rPr>
          <w:b/>
          <w:bCs/>
          <w:color w:val="0B6BCB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027B5019" wp14:editId="0825FFEF">
            <wp:extent cx="139700" cy="139700"/>
            <wp:effectExtent l="0" t="0" r="0" b="0"/>
            <wp:docPr id="1778523751" name="Graphic 177852375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8523751" name="Graphic 177852375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rPr>
          <w:b/>
          <w:bCs/>
          <w:color w:val="171A1C"/>
        </w:rPr>
        <w:t xml:space="preserve"> </w:t>
      </w:r>
      <w:r w:rsidR="00333E5B" w:rsidRPr="00861E0F">
        <w:rPr>
          <w:b/>
          <w:bCs/>
          <w:color w:val="171A1C"/>
        </w:rPr>
        <w:t>DevOps</w:t>
      </w:r>
    </w:p>
    <w:p w14:paraId="34006F24" w14:textId="0F04843F" w:rsidR="00AA07FC" w:rsidRDefault="00C129B3" w:rsidP="00AA07FC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B8D76BA" wp14:editId="78B8CBE1">
                <wp:extent cx="917931" cy="205200"/>
                <wp:effectExtent l="0" t="0" r="6985" b="3810"/>
                <wp:docPr id="921952089" name="Rectangle: Rounded Corners 9219520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03C3A2" w14:textId="5B414E74" w:rsidR="00C129B3" w:rsidRPr="007A002F" w:rsidRDefault="00C129B3" w:rsidP="00C129B3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C129B3">
                              <w:rPr>
                                <w:color w:val="32383E"/>
                                <w:sz w:val="18"/>
                                <w:szCs w:val="18"/>
                              </w:rPr>
                              <w:t>Delph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B8D76BA" id="Rectangle: Rounded Corners 921952089" o:spid="_x0000_s105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zU9u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GwaTePTFsrjgyMOunnzlm9qbIJb5sMDc/iFcRRxaYR7PKQC/CTQS5RU4H6+9x7tse9R&#10;S0mDA1tQgxuFEvXN4DzMLiLVJKQLCu7163Z4NXu9BmwQbFvMKYnRNqhBlA70C26UVYyFKmY4Riwo&#10;D264rEO3PnAncbFaJTOcZcvCrXmyPIJHemOnPrcvzNm+/wMOzh0MI83m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7zU9u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6D03C3A2" w14:textId="5B414E74" w:rsidR="00C129B3" w:rsidRPr="007A002F" w:rsidRDefault="00C129B3" w:rsidP="00C129B3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C129B3">
                        <w:rPr>
                          <w:color w:val="32383E"/>
                          <w:sz w:val="18"/>
                          <w:szCs w:val="18"/>
                        </w:rPr>
                        <w:t>Delphi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8E46F1">
        <w:t xml:space="preserve"> </w:t>
      </w:r>
      <w:r w:rsidR="00F8111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FA65C29" wp14:editId="2E64E09C">
                <wp:extent cx="917931" cy="205200"/>
                <wp:effectExtent l="0" t="0" r="1905" b="3810"/>
                <wp:docPr id="403390757" name="Rectangle: Rounded Corners 4033907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7CD957" w14:textId="5BBD8E0F" w:rsidR="00F8111C" w:rsidRPr="007A002F" w:rsidRDefault="00F8111C" w:rsidP="00F8111C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GitHub Ac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FA65C29" id="Rectangle: Rounded Corners 403390757" o:spid="_x0000_s105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s7m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GwWTePTFsrjgyMOunnzlm9qbIJb5sMDc/iFcRRxaYR7PKQC/CTQS5RU4H6+9x7tse9R&#10;S0mDA1tQgxuFEvXN4DzMLiLVJKQLCu7163Z4NXu9BmwQbFvMKYnRNqhBlA70C26UVYyFKmY4Riwo&#10;D264rEO3PnAncbFaJTOcZcvCrXmyPIJHemOnPrcvzNm+/wMOzh0MI83m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LQs7m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4E7CD957" w14:textId="5BBD8E0F" w:rsidR="00F8111C" w:rsidRPr="007A002F" w:rsidRDefault="00F8111C" w:rsidP="00F8111C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GitHub Action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F8111C">
        <w:t xml:space="preserve"> </w:t>
      </w:r>
      <w:r w:rsidR="00911F1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C0B52E1" wp14:editId="58BA5142">
                <wp:extent cx="917931" cy="205200"/>
                <wp:effectExtent l="0" t="0" r="0" b="3810"/>
                <wp:docPr id="2085996868" name="Rectangle: Rounded Corners 20859968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579A9A1" w14:textId="67A65F50" w:rsidR="00911F1B" w:rsidRPr="007A002F" w:rsidRDefault="00911F1B" w:rsidP="00911F1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Argo C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C0B52E1" id="Rectangle: Rounded Corners 2085996868" o:spid="_x0000_s106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CZ4ajr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6579A9A1" w14:textId="67A65F50" w:rsidR="00911F1B" w:rsidRPr="007A002F" w:rsidRDefault="00911F1B" w:rsidP="00911F1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Argo C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911F1B">
        <w:t xml:space="preserve"> </w:t>
      </w:r>
      <w:r w:rsidR="00F8111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61E3B89" wp14:editId="6F99D1A7">
                <wp:extent cx="917931" cy="205200"/>
                <wp:effectExtent l="0" t="0" r="0" b="3810"/>
                <wp:docPr id="930171152" name="Rectangle: Rounded Corners 9301711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DF4433" w14:textId="376186E1" w:rsidR="00F8111C" w:rsidRPr="007A002F" w:rsidRDefault="00F8111C" w:rsidP="00F8111C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Dock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61E3B89" id="Rectangle: Rounded Corners 930171152" o:spid="_x0000_s106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pbilj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6EDF4433" w14:textId="376186E1" w:rsidR="00F8111C" w:rsidRPr="007A002F" w:rsidRDefault="00F8111C" w:rsidP="00F8111C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Dock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F8111C">
        <w:t xml:space="preserve"> </w:t>
      </w:r>
      <w:r w:rsidR="00F8111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7733B13" wp14:editId="77460E9E">
                <wp:extent cx="917931" cy="205200"/>
                <wp:effectExtent l="0" t="0" r="1270" b="3810"/>
                <wp:docPr id="1131524612" name="Rectangle: Rounded Corners 11315246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2F3E87C" w14:textId="1FBD637D" w:rsidR="00F8111C" w:rsidRPr="007A002F" w:rsidRDefault="00F8111C" w:rsidP="00F8111C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Jenki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7733B13" id="Rectangle: Rounded Corners 1131524612" o:spid="_x0000_s106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4+Noh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22F3E87C" w14:textId="1FBD637D" w:rsidR="00F8111C" w:rsidRPr="007A002F" w:rsidRDefault="00F8111C" w:rsidP="00F8111C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Jenkin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4BFE0A4E" w14:textId="2DE17751" w:rsidR="00E23941" w:rsidRPr="00861E0F" w:rsidRDefault="00C05B05" w:rsidP="00E23941">
      <w:pPr>
        <w:spacing w:before="100" w:beforeAutospacing="1"/>
        <w:rPr>
          <w:b/>
          <w:bCs/>
          <w:color w:val="171A1C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3DAB247C" wp14:editId="34D820A2">
            <wp:extent cx="139700" cy="139700"/>
            <wp:effectExtent l="0" t="0" r="0" b="0"/>
            <wp:docPr id="1670993010" name="Graphic 167099301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0993010" name="Graphic 167099301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rPr>
          <w:b/>
          <w:bCs/>
          <w:color w:val="171A1C"/>
        </w:rPr>
        <w:t xml:space="preserve"> </w:t>
      </w:r>
      <w:r w:rsidR="002A688A" w:rsidRPr="00861E0F">
        <w:rPr>
          <w:b/>
          <w:bCs/>
          <w:color w:val="171A1C"/>
        </w:rPr>
        <w:t>Quality Assurance</w:t>
      </w:r>
    </w:p>
    <w:p w14:paraId="6BDE2342" w14:textId="1229F94B" w:rsidR="00E23941" w:rsidRDefault="00E23941" w:rsidP="00E23941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3FB7B69" wp14:editId="21BA3C4B">
                <wp:extent cx="917931" cy="205200"/>
                <wp:effectExtent l="0" t="0" r="6985" b="3810"/>
                <wp:docPr id="1511163860" name="Rectangle: Rounded Corners 15111638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3BF012B" w14:textId="243DB436" w:rsidR="00E23941" w:rsidRPr="007A002F" w:rsidRDefault="002A688A" w:rsidP="00E23941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Cy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3FB7B69" id="Rectangle: Rounded Corners 1511163860" o:spid="_x0000_s106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Id1up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73BF012B" w14:textId="243DB436" w:rsidR="00E23941" w:rsidRPr="007A002F" w:rsidRDefault="002A688A" w:rsidP="00E23941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Cy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1528396" w14:textId="77777777" w:rsidR="00170B48" w:rsidRPr="00892A97" w:rsidRDefault="00170B48" w:rsidP="00170B48">
      <w:pPr>
        <w:pStyle w:val="Heading2"/>
        <w:rPr>
          <w:b w:val="0"/>
          <w:color w:val="171A1C"/>
        </w:rPr>
      </w:pPr>
      <w:r w:rsidRPr="00892A97">
        <w:rPr>
          <w:color w:val="171A1C"/>
        </w:rPr>
        <w:t>EDUCATION</w:t>
      </w:r>
    </w:p>
    <w:p w14:paraId="058EFFA4" w14:textId="11DF726A" w:rsidR="00170B48" w:rsidRPr="00E25CAC" w:rsidRDefault="00845E8A" w:rsidP="00170B48">
      <w:pPr>
        <w:spacing w:before="100" w:beforeAutospacing="1"/>
        <w:rPr>
          <w:color w:val="auto"/>
        </w:rPr>
      </w:pPr>
      <w:r>
        <w:rPr>
          <w:color w:val="555E68"/>
          <w:sz w:val="18"/>
          <w:szCs w:val="18"/>
        </w:rPr>
        <w:t xml:space="preserve">AUG </w:t>
      </w:r>
      <w:r w:rsidR="00A37633" w:rsidRPr="002E56F5">
        <w:rPr>
          <w:color w:val="555E68"/>
          <w:sz w:val="18"/>
          <w:szCs w:val="18"/>
        </w:rPr>
        <w:t>2022 – PRESENT</w:t>
      </w:r>
      <w:r w:rsidR="00A37633" w:rsidRPr="00A37633">
        <w:rPr>
          <w:color w:val="5A5A72"/>
          <w:sz w:val="20"/>
          <w:szCs w:val="20"/>
        </w:rPr>
        <w:br/>
      </w:r>
      <w:r w:rsidR="00093270" w:rsidRPr="00892A97">
        <w:rPr>
          <w:b/>
          <w:bCs/>
          <w:color w:val="171A1C"/>
        </w:rPr>
        <w:t>MSc</w:t>
      </w:r>
      <w:r w:rsidR="00170B48" w:rsidRPr="00892A97">
        <w:rPr>
          <w:b/>
          <w:bCs/>
          <w:color w:val="171A1C"/>
        </w:rPr>
        <w:t xml:space="preserve"> in Information Systems Management</w:t>
      </w:r>
      <w:r w:rsidR="00170B48" w:rsidRPr="00E25CAC">
        <w:rPr>
          <w:b/>
          <w:bCs/>
          <w:color w:val="auto"/>
        </w:rPr>
        <w:br/>
      </w:r>
      <w:hyperlink r:id="rId36" w:history="1">
        <w:r w:rsidR="00381A9C" w:rsidRPr="001509E6">
          <w:rPr>
            <w:rStyle w:val="Hyperlink"/>
            <w:u w:val="none"/>
          </w:rPr>
          <w:t>The Hong Kong University of Science and Technology</w:t>
        </w:r>
      </w:hyperlink>
    </w:p>
    <w:p w14:paraId="0455F988" w14:textId="217DB92B" w:rsidR="00170B48" w:rsidRPr="00170B48" w:rsidRDefault="00845E8A" w:rsidP="00170B48">
      <w:pPr>
        <w:spacing w:before="100" w:beforeAutospacing="1"/>
        <w:rPr>
          <w:color w:val="auto"/>
        </w:rPr>
      </w:pPr>
      <w:r>
        <w:rPr>
          <w:color w:val="555E68"/>
          <w:sz w:val="18"/>
          <w:szCs w:val="18"/>
        </w:rPr>
        <w:t xml:space="preserve">SEP </w:t>
      </w:r>
      <w:r w:rsidR="00D06BCB" w:rsidRPr="002E56F5">
        <w:rPr>
          <w:color w:val="555E68"/>
          <w:sz w:val="18"/>
          <w:szCs w:val="18"/>
        </w:rPr>
        <w:t xml:space="preserve">2015 – </w:t>
      </w:r>
      <w:r>
        <w:rPr>
          <w:color w:val="555E68"/>
          <w:sz w:val="18"/>
          <w:szCs w:val="18"/>
        </w:rPr>
        <w:t xml:space="preserve">DEC </w:t>
      </w:r>
      <w:r w:rsidR="00D06BCB" w:rsidRPr="002E56F5">
        <w:rPr>
          <w:color w:val="555E68"/>
          <w:sz w:val="18"/>
          <w:szCs w:val="18"/>
        </w:rPr>
        <w:t>2019</w:t>
      </w:r>
      <w:r w:rsidR="00D06BCB">
        <w:rPr>
          <w:b/>
          <w:bCs/>
        </w:rPr>
        <w:br/>
      </w:r>
      <w:r w:rsidR="00832565" w:rsidRPr="00892A97">
        <w:rPr>
          <w:b/>
          <w:bCs/>
          <w:color w:val="171A1C"/>
        </w:rPr>
        <w:t>BEng</w:t>
      </w:r>
      <w:r w:rsidR="00170B48" w:rsidRPr="00892A97">
        <w:rPr>
          <w:b/>
          <w:bCs/>
          <w:color w:val="171A1C"/>
        </w:rPr>
        <w:t xml:space="preserve"> in Computer Science</w:t>
      </w:r>
      <w:r w:rsidR="00170B48" w:rsidRPr="00E25CAC">
        <w:rPr>
          <w:color w:val="auto"/>
        </w:rPr>
        <w:br/>
      </w:r>
      <w:hyperlink r:id="rId37" w:history="1">
        <w:r w:rsidR="006C71A3" w:rsidRPr="00987D81">
          <w:rPr>
            <w:rStyle w:val="Hyperlink"/>
            <w:u w:val="none"/>
          </w:rPr>
          <w:t>The University of Hong Kong</w:t>
        </w:r>
      </w:hyperlink>
      <w:r w:rsidR="002E52F3">
        <w:rPr>
          <w:color w:val="0B6BCB"/>
        </w:rPr>
        <w:br/>
      </w:r>
      <w:r w:rsidR="002E52F3" w:rsidRPr="00F27179">
        <w:rPr>
          <w:color w:val="32383E"/>
        </w:rPr>
        <w:t>2</w:t>
      </w:r>
      <w:r w:rsidR="002E52F3" w:rsidRPr="00F27179">
        <w:rPr>
          <w:color w:val="32383E"/>
          <w:vertAlign w:val="superscript"/>
        </w:rPr>
        <w:t>nd</w:t>
      </w:r>
      <w:r w:rsidR="002E52F3" w:rsidRPr="00F27179">
        <w:rPr>
          <w:color w:val="32383E"/>
        </w:rPr>
        <w:t xml:space="preserve"> Class Honours (Division One)</w:t>
      </w:r>
    </w:p>
    <w:sectPr w:rsidR="00170B48" w:rsidRPr="00170B48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696402" w14:textId="77777777" w:rsidR="00120EC1" w:rsidRDefault="00120EC1" w:rsidP="00A66031">
      <w:pPr>
        <w:spacing w:after="0" w:line="240" w:lineRule="auto"/>
      </w:pPr>
      <w:r>
        <w:separator/>
      </w:r>
    </w:p>
  </w:endnote>
  <w:endnote w:type="continuationSeparator" w:id="0">
    <w:p w14:paraId="5B6606C1" w14:textId="77777777" w:rsidR="00120EC1" w:rsidRDefault="00120EC1" w:rsidP="00A66031">
      <w:pPr>
        <w:spacing w:after="0" w:line="240" w:lineRule="auto"/>
      </w:pPr>
      <w:r>
        <w:continuationSeparator/>
      </w:r>
    </w:p>
  </w:endnote>
  <w:endnote w:type="continuationNotice" w:id="1">
    <w:p w14:paraId="3BF98B41" w14:textId="77777777" w:rsidR="00120EC1" w:rsidRDefault="00120EC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0D83E0" w14:textId="77777777" w:rsidR="00120EC1" w:rsidRDefault="00120EC1" w:rsidP="00A66031">
      <w:pPr>
        <w:spacing w:after="0" w:line="240" w:lineRule="auto"/>
      </w:pPr>
      <w:r>
        <w:separator/>
      </w:r>
    </w:p>
  </w:footnote>
  <w:footnote w:type="continuationSeparator" w:id="0">
    <w:p w14:paraId="16F0DA27" w14:textId="77777777" w:rsidR="00120EC1" w:rsidRDefault="00120EC1" w:rsidP="00A66031">
      <w:pPr>
        <w:spacing w:after="0" w:line="240" w:lineRule="auto"/>
      </w:pPr>
      <w:r>
        <w:continuationSeparator/>
      </w:r>
    </w:p>
  </w:footnote>
  <w:footnote w:type="continuationNotice" w:id="1">
    <w:p w14:paraId="2D20C2A3" w14:textId="77777777" w:rsidR="00120EC1" w:rsidRDefault="00120EC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953" type="#_x0000_t75" alt="Marker with solid fill" style="width:6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954" type="#_x0000_t75" alt="Receiver with solid fill" style="width:13.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955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956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957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958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959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960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961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numPicBullet w:numPicBulletId="9">
    <w:pict>
      <v:shape id="_x0000_i1962" type="#_x0000_t75" alt="Website" style="width:10.1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" o:bullet="t">
        <v:imagedata r:id="rId10" o:title=""/>
      </v:shape>
    </w:pict>
  </w:numPicBullet>
  <w:numPicBullet w:numPicBulletId="10">
    <w:pict>
      <v:shape id="_x0000_i1963" type="#_x0000_t75" style="width:11.05pt;height:11.0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" o:bullet="t">
        <v:imagedata r:id="rId11" o:title="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4"/>
  </w:num>
  <w:num w:numId="3" w16cid:durableId="1201355266">
    <w:abstractNumId w:val="22"/>
  </w:num>
  <w:num w:numId="4" w16cid:durableId="1295333657">
    <w:abstractNumId w:val="10"/>
  </w:num>
  <w:num w:numId="5" w16cid:durableId="308290245">
    <w:abstractNumId w:val="19"/>
  </w:num>
  <w:num w:numId="6" w16cid:durableId="2053915216">
    <w:abstractNumId w:val="23"/>
  </w:num>
  <w:num w:numId="7" w16cid:durableId="524102628">
    <w:abstractNumId w:val="25"/>
  </w:num>
  <w:num w:numId="8" w16cid:durableId="489950136">
    <w:abstractNumId w:val="17"/>
  </w:num>
  <w:num w:numId="9" w16cid:durableId="1361390594">
    <w:abstractNumId w:val="20"/>
  </w:num>
  <w:num w:numId="10" w16cid:durableId="1936134607">
    <w:abstractNumId w:val="15"/>
  </w:num>
  <w:num w:numId="11" w16cid:durableId="1978338966">
    <w:abstractNumId w:val="21"/>
  </w:num>
  <w:num w:numId="12" w16cid:durableId="1915315890">
    <w:abstractNumId w:val="13"/>
  </w:num>
  <w:num w:numId="13" w16cid:durableId="1673409967">
    <w:abstractNumId w:val="18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9"/>
  <w:displayBackgroundShape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861"/>
    <w:rsid w:val="00011E18"/>
    <w:rsid w:val="000136D2"/>
    <w:rsid w:val="00014692"/>
    <w:rsid w:val="0001475B"/>
    <w:rsid w:val="00020019"/>
    <w:rsid w:val="00022062"/>
    <w:rsid w:val="00030ECB"/>
    <w:rsid w:val="000338AA"/>
    <w:rsid w:val="000375F9"/>
    <w:rsid w:val="00040095"/>
    <w:rsid w:val="0004080B"/>
    <w:rsid w:val="00041BF2"/>
    <w:rsid w:val="00043ED4"/>
    <w:rsid w:val="00046231"/>
    <w:rsid w:val="00053A90"/>
    <w:rsid w:val="00055FCB"/>
    <w:rsid w:val="00056467"/>
    <w:rsid w:val="00057E9A"/>
    <w:rsid w:val="00063458"/>
    <w:rsid w:val="0007162B"/>
    <w:rsid w:val="00071F16"/>
    <w:rsid w:val="00080DCF"/>
    <w:rsid w:val="000830DB"/>
    <w:rsid w:val="000841A7"/>
    <w:rsid w:val="00084B7B"/>
    <w:rsid w:val="00087B31"/>
    <w:rsid w:val="0009104F"/>
    <w:rsid w:val="00092E7D"/>
    <w:rsid w:val="00093270"/>
    <w:rsid w:val="0009352A"/>
    <w:rsid w:val="00096B78"/>
    <w:rsid w:val="000A0BAA"/>
    <w:rsid w:val="000A0CD9"/>
    <w:rsid w:val="000A2267"/>
    <w:rsid w:val="000B2CE4"/>
    <w:rsid w:val="000B483C"/>
    <w:rsid w:val="000B49AE"/>
    <w:rsid w:val="000B5133"/>
    <w:rsid w:val="000B514E"/>
    <w:rsid w:val="000B6D6A"/>
    <w:rsid w:val="000C0678"/>
    <w:rsid w:val="000C4F84"/>
    <w:rsid w:val="000C5074"/>
    <w:rsid w:val="000C6187"/>
    <w:rsid w:val="000C783C"/>
    <w:rsid w:val="000D7A76"/>
    <w:rsid w:val="000F28A9"/>
    <w:rsid w:val="000F2D67"/>
    <w:rsid w:val="000F3467"/>
    <w:rsid w:val="000F4C98"/>
    <w:rsid w:val="000F767D"/>
    <w:rsid w:val="000F7FEF"/>
    <w:rsid w:val="00100F02"/>
    <w:rsid w:val="00105EF2"/>
    <w:rsid w:val="0010609C"/>
    <w:rsid w:val="0011147B"/>
    <w:rsid w:val="00111646"/>
    <w:rsid w:val="00111E97"/>
    <w:rsid w:val="00112582"/>
    <w:rsid w:val="001172A4"/>
    <w:rsid w:val="001177AB"/>
    <w:rsid w:val="00120EC1"/>
    <w:rsid w:val="0012157C"/>
    <w:rsid w:val="001221CE"/>
    <w:rsid w:val="00123096"/>
    <w:rsid w:val="00123B76"/>
    <w:rsid w:val="00123F28"/>
    <w:rsid w:val="00127F75"/>
    <w:rsid w:val="00130764"/>
    <w:rsid w:val="001324DD"/>
    <w:rsid w:val="00132737"/>
    <w:rsid w:val="00133091"/>
    <w:rsid w:val="0014014B"/>
    <w:rsid w:val="001417C3"/>
    <w:rsid w:val="0014698C"/>
    <w:rsid w:val="001473D1"/>
    <w:rsid w:val="001509E6"/>
    <w:rsid w:val="00151B20"/>
    <w:rsid w:val="00152D36"/>
    <w:rsid w:val="00154A4B"/>
    <w:rsid w:val="001572FD"/>
    <w:rsid w:val="00160811"/>
    <w:rsid w:val="00161570"/>
    <w:rsid w:val="0016675D"/>
    <w:rsid w:val="0016778C"/>
    <w:rsid w:val="001702D8"/>
    <w:rsid w:val="00170B48"/>
    <w:rsid w:val="0017303E"/>
    <w:rsid w:val="001746BC"/>
    <w:rsid w:val="001772FE"/>
    <w:rsid w:val="00180443"/>
    <w:rsid w:val="00182E5D"/>
    <w:rsid w:val="00183BB6"/>
    <w:rsid w:val="00187D76"/>
    <w:rsid w:val="001935E3"/>
    <w:rsid w:val="00193741"/>
    <w:rsid w:val="00193A0D"/>
    <w:rsid w:val="001A0B1E"/>
    <w:rsid w:val="001A4775"/>
    <w:rsid w:val="001A69F0"/>
    <w:rsid w:val="001B01B5"/>
    <w:rsid w:val="001B0C8F"/>
    <w:rsid w:val="001B2F52"/>
    <w:rsid w:val="001B405A"/>
    <w:rsid w:val="001B742C"/>
    <w:rsid w:val="001C13E9"/>
    <w:rsid w:val="001C604F"/>
    <w:rsid w:val="001C66A9"/>
    <w:rsid w:val="001D1432"/>
    <w:rsid w:val="001D438C"/>
    <w:rsid w:val="001D4E2D"/>
    <w:rsid w:val="001D5B2A"/>
    <w:rsid w:val="001E5715"/>
    <w:rsid w:val="001E621C"/>
    <w:rsid w:val="001E7360"/>
    <w:rsid w:val="001F2031"/>
    <w:rsid w:val="001F57CD"/>
    <w:rsid w:val="001F753F"/>
    <w:rsid w:val="00200500"/>
    <w:rsid w:val="00200D36"/>
    <w:rsid w:val="00206062"/>
    <w:rsid w:val="0020708C"/>
    <w:rsid w:val="00212CB7"/>
    <w:rsid w:val="00213E95"/>
    <w:rsid w:val="00220BAF"/>
    <w:rsid w:val="00225431"/>
    <w:rsid w:val="00227440"/>
    <w:rsid w:val="00233208"/>
    <w:rsid w:val="00240F48"/>
    <w:rsid w:val="00244A4A"/>
    <w:rsid w:val="002468A8"/>
    <w:rsid w:val="0025339C"/>
    <w:rsid w:val="002544C6"/>
    <w:rsid w:val="0025659E"/>
    <w:rsid w:val="00256E64"/>
    <w:rsid w:val="00260888"/>
    <w:rsid w:val="00262A5F"/>
    <w:rsid w:val="00263668"/>
    <w:rsid w:val="0026395E"/>
    <w:rsid w:val="00263BC6"/>
    <w:rsid w:val="00263E7F"/>
    <w:rsid w:val="00264B83"/>
    <w:rsid w:val="00266A29"/>
    <w:rsid w:val="00276A03"/>
    <w:rsid w:val="00277891"/>
    <w:rsid w:val="00282A43"/>
    <w:rsid w:val="0029162C"/>
    <w:rsid w:val="00292FFF"/>
    <w:rsid w:val="00293C4B"/>
    <w:rsid w:val="00294F6B"/>
    <w:rsid w:val="002A48D5"/>
    <w:rsid w:val="002A688A"/>
    <w:rsid w:val="002B3267"/>
    <w:rsid w:val="002B3E3F"/>
    <w:rsid w:val="002B48BA"/>
    <w:rsid w:val="002B569D"/>
    <w:rsid w:val="002B6406"/>
    <w:rsid w:val="002B65BA"/>
    <w:rsid w:val="002B67FF"/>
    <w:rsid w:val="002C041D"/>
    <w:rsid w:val="002C0EC1"/>
    <w:rsid w:val="002C24C3"/>
    <w:rsid w:val="002C4C45"/>
    <w:rsid w:val="002D03E5"/>
    <w:rsid w:val="002D22A3"/>
    <w:rsid w:val="002D4FB1"/>
    <w:rsid w:val="002E2932"/>
    <w:rsid w:val="002E398C"/>
    <w:rsid w:val="002E4F16"/>
    <w:rsid w:val="002E52F3"/>
    <w:rsid w:val="002E56F5"/>
    <w:rsid w:val="002E65F9"/>
    <w:rsid w:val="002E6C04"/>
    <w:rsid w:val="002E78CC"/>
    <w:rsid w:val="002F0FEB"/>
    <w:rsid w:val="002F61F2"/>
    <w:rsid w:val="002F6D4B"/>
    <w:rsid w:val="00304CA1"/>
    <w:rsid w:val="00313011"/>
    <w:rsid w:val="00313D8D"/>
    <w:rsid w:val="00314E8D"/>
    <w:rsid w:val="0031511A"/>
    <w:rsid w:val="003156F1"/>
    <w:rsid w:val="00317C69"/>
    <w:rsid w:val="00323236"/>
    <w:rsid w:val="0033056D"/>
    <w:rsid w:val="0033353F"/>
    <w:rsid w:val="00333C1E"/>
    <w:rsid w:val="00333E5B"/>
    <w:rsid w:val="0034259C"/>
    <w:rsid w:val="0034268F"/>
    <w:rsid w:val="00342845"/>
    <w:rsid w:val="00346774"/>
    <w:rsid w:val="003471C8"/>
    <w:rsid w:val="00350B05"/>
    <w:rsid w:val="0035149D"/>
    <w:rsid w:val="00352758"/>
    <w:rsid w:val="0035358C"/>
    <w:rsid w:val="00353CC6"/>
    <w:rsid w:val="00357F53"/>
    <w:rsid w:val="003607DA"/>
    <w:rsid w:val="00363AF4"/>
    <w:rsid w:val="003701D9"/>
    <w:rsid w:val="00373C48"/>
    <w:rsid w:val="00374B6B"/>
    <w:rsid w:val="003768E9"/>
    <w:rsid w:val="00380952"/>
    <w:rsid w:val="003809FA"/>
    <w:rsid w:val="00380FD7"/>
    <w:rsid w:val="00381A9C"/>
    <w:rsid w:val="00386D15"/>
    <w:rsid w:val="003874FA"/>
    <w:rsid w:val="0039312C"/>
    <w:rsid w:val="00393A96"/>
    <w:rsid w:val="003945C9"/>
    <w:rsid w:val="00397074"/>
    <w:rsid w:val="003A0E2B"/>
    <w:rsid w:val="003A7176"/>
    <w:rsid w:val="003B0C36"/>
    <w:rsid w:val="003B0F73"/>
    <w:rsid w:val="003B65D0"/>
    <w:rsid w:val="003B6FBC"/>
    <w:rsid w:val="003C0A86"/>
    <w:rsid w:val="003C2F14"/>
    <w:rsid w:val="003D048C"/>
    <w:rsid w:val="003D25EE"/>
    <w:rsid w:val="003D51BE"/>
    <w:rsid w:val="003E0772"/>
    <w:rsid w:val="003E75DF"/>
    <w:rsid w:val="003E7804"/>
    <w:rsid w:val="003F4062"/>
    <w:rsid w:val="003F473B"/>
    <w:rsid w:val="003F7797"/>
    <w:rsid w:val="00401D9E"/>
    <w:rsid w:val="004020F0"/>
    <w:rsid w:val="00402668"/>
    <w:rsid w:val="0040290D"/>
    <w:rsid w:val="00402D29"/>
    <w:rsid w:val="00406D60"/>
    <w:rsid w:val="00406E5B"/>
    <w:rsid w:val="00410510"/>
    <w:rsid w:val="004116C3"/>
    <w:rsid w:val="00415397"/>
    <w:rsid w:val="00415E19"/>
    <w:rsid w:val="0042533C"/>
    <w:rsid w:val="004254DD"/>
    <w:rsid w:val="00431A47"/>
    <w:rsid w:val="00431F47"/>
    <w:rsid w:val="00436BA6"/>
    <w:rsid w:val="00440E76"/>
    <w:rsid w:val="0044369A"/>
    <w:rsid w:val="00445A1D"/>
    <w:rsid w:val="0044771E"/>
    <w:rsid w:val="00447CFA"/>
    <w:rsid w:val="00450D7F"/>
    <w:rsid w:val="00452DAA"/>
    <w:rsid w:val="00453218"/>
    <w:rsid w:val="00453426"/>
    <w:rsid w:val="00455F50"/>
    <w:rsid w:val="004607CB"/>
    <w:rsid w:val="004624C0"/>
    <w:rsid w:val="004627D9"/>
    <w:rsid w:val="00462F27"/>
    <w:rsid w:val="004707F8"/>
    <w:rsid w:val="00480AE0"/>
    <w:rsid w:val="00482BD3"/>
    <w:rsid w:val="004856F8"/>
    <w:rsid w:val="004863D7"/>
    <w:rsid w:val="004923B7"/>
    <w:rsid w:val="004A1C24"/>
    <w:rsid w:val="004A2587"/>
    <w:rsid w:val="004A6F20"/>
    <w:rsid w:val="004A7FE8"/>
    <w:rsid w:val="004B145A"/>
    <w:rsid w:val="004B16BD"/>
    <w:rsid w:val="004B2522"/>
    <w:rsid w:val="004B2533"/>
    <w:rsid w:val="004B2A11"/>
    <w:rsid w:val="004B4D88"/>
    <w:rsid w:val="004C0875"/>
    <w:rsid w:val="004C1716"/>
    <w:rsid w:val="004C30D1"/>
    <w:rsid w:val="004C38DE"/>
    <w:rsid w:val="004C443A"/>
    <w:rsid w:val="004C64C6"/>
    <w:rsid w:val="004C75D0"/>
    <w:rsid w:val="004D0EE9"/>
    <w:rsid w:val="004D23EB"/>
    <w:rsid w:val="004D3D27"/>
    <w:rsid w:val="004D5657"/>
    <w:rsid w:val="004D6920"/>
    <w:rsid w:val="004E0940"/>
    <w:rsid w:val="004E37AA"/>
    <w:rsid w:val="004E4D55"/>
    <w:rsid w:val="004F380A"/>
    <w:rsid w:val="004F3970"/>
    <w:rsid w:val="004F6401"/>
    <w:rsid w:val="0050100F"/>
    <w:rsid w:val="0050102A"/>
    <w:rsid w:val="005010A6"/>
    <w:rsid w:val="005018A4"/>
    <w:rsid w:val="0050365C"/>
    <w:rsid w:val="005043C6"/>
    <w:rsid w:val="00505EDC"/>
    <w:rsid w:val="005074DC"/>
    <w:rsid w:val="00511B3B"/>
    <w:rsid w:val="005126E8"/>
    <w:rsid w:val="005140E9"/>
    <w:rsid w:val="005174DE"/>
    <w:rsid w:val="00526D3C"/>
    <w:rsid w:val="0053093E"/>
    <w:rsid w:val="0053285F"/>
    <w:rsid w:val="00535152"/>
    <w:rsid w:val="00536688"/>
    <w:rsid w:val="00543477"/>
    <w:rsid w:val="0054684A"/>
    <w:rsid w:val="005468B0"/>
    <w:rsid w:val="00550D90"/>
    <w:rsid w:val="0055145F"/>
    <w:rsid w:val="00551A29"/>
    <w:rsid w:val="0055527A"/>
    <w:rsid w:val="00560FE7"/>
    <w:rsid w:val="00562790"/>
    <w:rsid w:val="00567DF1"/>
    <w:rsid w:val="0057073F"/>
    <w:rsid w:val="0057140B"/>
    <w:rsid w:val="005872BD"/>
    <w:rsid w:val="00594B8D"/>
    <w:rsid w:val="005952D5"/>
    <w:rsid w:val="005A2204"/>
    <w:rsid w:val="005A341F"/>
    <w:rsid w:val="005A4916"/>
    <w:rsid w:val="005A4D39"/>
    <w:rsid w:val="005A6503"/>
    <w:rsid w:val="005A6AB2"/>
    <w:rsid w:val="005B01C1"/>
    <w:rsid w:val="005B0D85"/>
    <w:rsid w:val="005B1810"/>
    <w:rsid w:val="005B5181"/>
    <w:rsid w:val="005B6AE4"/>
    <w:rsid w:val="005B6FA4"/>
    <w:rsid w:val="005B7169"/>
    <w:rsid w:val="005B7F7B"/>
    <w:rsid w:val="005C4FC6"/>
    <w:rsid w:val="005C63D5"/>
    <w:rsid w:val="005C7558"/>
    <w:rsid w:val="005D1C66"/>
    <w:rsid w:val="005D4E35"/>
    <w:rsid w:val="005D7FC4"/>
    <w:rsid w:val="005E3C1F"/>
    <w:rsid w:val="005E4A12"/>
    <w:rsid w:val="005E776A"/>
    <w:rsid w:val="005F1D5A"/>
    <w:rsid w:val="005F3652"/>
    <w:rsid w:val="00600FD5"/>
    <w:rsid w:val="00603DDA"/>
    <w:rsid w:val="00606480"/>
    <w:rsid w:val="00611D13"/>
    <w:rsid w:val="00614D69"/>
    <w:rsid w:val="0061535C"/>
    <w:rsid w:val="00616453"/>
    <w:rsid w:val="006201F5"/>
    <w:rsid w:val="00623FB7"/>
    <w:rsid w:val="00625893"/>
    <w:rsid w:val="006273F1"/>
    <w:rsid w:val="00640875"/>
    <w:rsid w:val="00645A90"/>
    <w:rsid w:val="0064704A"/>
    <w:rsid w:val="0064778E"/>
    <w:rsid w:val="006513F3"/>
    <w:rsid w:val="00655250"/>
    <w:rsid w:val="00655EC6"/>
    <w:rsid w:val="00656464"/>
    <w:rsid w:val="00657A82"/>
    <w:rsid w:val="00660BE1"/>
    <w:rsid w:val="0066210F"/>
    <w:rsid w:val="006623C5"/>
    <w:rsid w:val="00662608"/>
    <w:rsid w:val="00662CEC"/>
    <w:rsid w:val="00665B40"/>
    <w:rsid w:val="00665C13"/>
    <w:rsid w:val="00666BC1"/>
    <w:rsid w:val="00667C1E"/>
    <w:rsid w:val="00675B4B"/>
    <w:rsid w:val="0067748E"/>
    <w:rsid w:val="006802D9"/>
    <w:rsid w:val="00681944"/>
    <w:rsid w:val="006842DA"/>
    <w:rsid w:val="00684D70"/>
    <w:rsid w:val="00686C1B"/>
    <w:rsid w:val="00690E94"/>
    <w:rsid w:val="00692B56"/>
    <w:rsid w:val="00693507"/>
    <w:rsid w:val="00695405"/>
    <w:rsid w:val="006A2D91"/>
    <w:rsid w:val="006A3080"/>
    <w:rsid w:val="006A474B"/>
    <w:rsid w:val="006A721A"/>
    <w:rsid w:val="006B0CA5"/>
    <w:rsid w:val="006B16F9"/>
    <w:rsid w:val="006B2318"/>
    <w:rsid w:val="006B5133"/>
    <w:rsid w:val="006C0C6A"/>
    <w:rsid w:val="006C71A3"/>
    <w:rsid w:val="006C7459"/>
    <w:rsid w:val="006D5752"/>
    <w:rsid w:val="006D6564"/>
    <w:rsid w:val="006F072C"/>
    <w:rsid w:val="006F09EF"/>
    <w:rsid w:val="006F3398"/>
    <w:rsid w:val="006F724C"/>
    <w:rsid w:val="007026A7"/>
    <w:rsid w:val="00704849"/>
    <w:rsid w:val="007058A7"/>
    <w:rsid w:val="007117BA"/>
    <w:rsid w:val="0071198F"/>
    <w:rsid w:val="007128D7"/>
    <w:rsid w:val="0072264D"/>
    <w:rsid w:val="007242CA"/>
    <w:rsid w:val="00726400"/>
    <w:rsid w:val="00727CAD"/>
    <w:rsid w:val="0073048F"/>
    <w:rsid w:val="00731959"/>
    <w:rsid w:val="00732036"/>
    <w:rsid w:val="007321D0"/>
    <w:rsid w:val="007366E3"/>
    <w:rsid w:val="007419FB"/>
    <w:rsid w:val="007459A7"/>
    <w:rsid w:val="00751629"/>
    <w:rsid w:val="00760964"/>
    <w:rsid w:val="00760E6F"/>
    <w:rsid w:val="00764A14"/>
    <w:rsid w:val="0076575B"/>
    <w:rsid w:val="0076667B"/>
    <w:rsid w:val="00782784"/>
    <w:rsid w:val="00782BA0"/>
    <w:rsid w:val="00782D3F"/>
    <w:rsid w:val="007848C9"/>
    <w:rsid w:val="00792037"/>
    <w:rsid w:val="00794FA9"/>
    <w:rsid w:val="007954C3"/>
    <w:rsid w:val="007A002F"/>
    <w:rsid w:val="007A20DA"/>
    <w:rsid w:val="007A33F9"/>
    <w:rsid w:val="007A60BA"/>
    <w:rsid w:val="007B4219"/>
    <w:rsid w:val="007B5D51"/>
    <w:rsid w:val="007C26C8"/>
    <w:rsid w:val="007C3E49"/>
    <w:rsid w:val="007C595F"/>
    <w:rsid w:val="007C5FA9"/>
    <w:rsid w:val="007C67A3"/>
    <w:rsid w:val="007C6A79"/>
    <w:rsid w:val="007C6CFE"/>
    <w:rsid w:val="007E0388"/>
    <w:rsid w:val="007E259F"/>
    <w:rsid w:val="007E3F81"/>
    <w:rsid w:val="007E5242"/>
    <w:rsid w:val="007E77A7"/>
    <w:rsid w:val="007E7FF7"/>
    <w:rsid w:val="007F5F7F"/>
    <w:rsid w:val="008050BA"/>
    <w:rsid w:val="008104F4"/>
    <w:rsid w:val="0081149E"/>
    <w:rsid w:val="00812790"/>
    <w:rsid w:val="00813174"/>
    <w:rsid w:val="00813B1D"/>
    <w:rsid w:val="00815DBC"/>
    <w:rsid w:val="00821133"/>
    <w:rsid w:val="008215E3"/>
    <w:rsid w:val="008303F0"/>
    <w:rsid w:val="00832223"/>
    <w:rsid w:val="00832565"/>
    <w:rsid w:val="0083358D"/>
    <w:rsid w:val="00836110"/>
    <w:rsid w:val="00840092"/>
    <w:rsid w:val="008425B3"/>
    <w:rsid w:val="008429EC"/>
    <w:rsid w:val="00845E8A"/>
    <w:rsid w:val="00845FC3"/>
    <w:rsid w:val="008478F8"/>
    <w:rsid w:val="0085334F"/>
    <w:rsid w:val="00860022"/>
    <w:rsid w:val="00860B9B"/>
    <w:rsid w:val="00861E0F"/>
    <w:rsid w:val="008646A8"/>
    <w:rsid w:val="00871F79"/>
    <w:rsid w:val="008774D2"/>
    <w:rsid w:val="00877F43"/>
    <w:rsid w:val="008819F7"/>
    <w:rsid w:val="00890E85"/>
    <w:rsid w:val="00892A97"/>
    <w:rsid w:val="00893657"/>
    <w:rsid w:val="00897150"/>
    <w:rsid w:val="008A5D93"/>
    <w:rsid w:val="008B4B61"/>
    <w:rsid w:val="008B4BB3"/>
    <w:rsid w:val="008C0CCC"/>
    <w:rsid w:val="008C55B7"/>
    <w:rsid w:val="008C682B"/>
    <w:rsid w:val="008D2986"/>
    <w:rsid w:val="008D4D1B"/>
    <w:rsid w:val="008D652E"/>
    <w:rsid w:val="008D6A77"/>
    <w:rsid w:val="008D76FA"/>
    <w:rsid w:val="008E2B81"/>
    <w:rsid w:val="008E4225"/>
    <w:rsid w:val="008E46F1"/>
    <w:rsid w:val="008E5C25"/>
    <w:rsid w:val="008F1375"/>
    <w:rsid w:val="008F60E9"/>
    <w:rsid w:val="00900F4A"/>
    <w:rsid w:val="00901B49"/>
    <w:rsid w:val="0090692C"/>
    <w:rsid w:val="00911180"/>
    <w:rsid w:val="00911F1B"/>
    <w:rsid w:val="00917423"/>
    <w:rsid w:val="00921A65"/>
    <w:rsid w:val="00925FE8"/>
    <w:rsid w:val="0093003E"/>
    <w:rsid w:val="0093018D"/>
    <w:rsid w:val="009359EA"/>
    <w:rsid w:val="00941B84"/>
    <w:rsid w:val="0094512A"/>
    <w:rsid w:val="00945EAD"/>
    <w:rsid w:val="00946384"/>
    <w:rsid w:val="00947158"/>
    <w:rsid w:val="0095056E"/>
    <w:rsid w:val="00951B9D"/>
    <w:rsid w:val="00951E8C"/>
    <w:rsid w:val="00953574"/>
    <w:rsid w:val="009612FA"/>
    <w:rsid w:val="009661A4"/>
    <w:rsid w:val="009666B6"/>
    <w:rsid w:val="00966887"/>
    <w:rsid w:val="009673B8"/>
    <w:rsid w:val="00972C6B"/>
    <w:rsid w:val="00976245"/>
    <w:rsid w:val="00983731"/>
    <w:rsid w:val="009846BA"/>
    <w:rsid w:val="009857D1"/>
    <w:rsid w:val="00987D81"/>
    <w:rsid w:val="009903D0"/>
    <w:rsid w:val="0099258B"/>
    <w:rsid w:val="00995222"/>
    <w:rsid w:val="00997212"/>
    <w:rsid w:val="00997DCE"/>
    <w:rsid w:val="009A1FB9"/>
    <w:rsid w:val="009A325D"/>
    <w:rsid w:val="009A63CE"/>
    <w:rsid w:val="009A66C9"/>
    <w:rsid w:val="009A709A"/>
    <w:rsid w:val="009B1A1E"/>
    <w:rsid w:val="009B66D0"/>
    <w:rsid w:val="009C5602"/>
    <w:rsid w:val="009C573A"/>
    <w:rsid w:val="009C7C84"/>
    <w:rsid w:val="009D0D57"/>
    <w:rsid w:val="009D1645"/>
    <w:rsid w:val="009D40D4"/>
    <w:rsid w:val="009D7B80"/>
    <w:rsid w:val="009E32E6"/>
    <w:rsid w:val="009F0178"/>
    <w:rsid w:val="009F1EF4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3B62"/>
    <w:rsid w:val="00A1539F"/>
    <w:rsid w:val="00A153F8"/>
    <w:rsid w:val="00A15509"/>
    <w:rsid w:val="00A173C9"/>
    <w:rsid w:val="00A22BBE"/>
    <w:rsid w:val="00A24E92"/>
    <w:rsid w:val="00A26FDE"/>
    <w:rsid w:val="00A342FD"/>
    <w:rsid w:val="00A37633"/>
    <w:rsid w:val="00A40AD6"/>
    <w:rsid w:val="00A479E6"/>
    <w:rsid w:val="00A56332"/>
    <w:rsid w:val="00A57415"/>
    <w:rsid w:val="00A62028"/>
    <w:rsid w:val="00A66031"/>
    <w:rsid w:val="00A66468"/>
    <w:rsid w:val="00A70E37"/>
    <w:rsid w:val="00A7232D"/>
    <w:rsid w:val="00A73C9D"/>
    <w:rsid w:val="00A74242"/>
    <w:rsid w:val="00A76FA2"/>
    <w:rsid w:val="00A774DF"/>
    <w:rsid w:val="00A81E61"/>
    <w:rsid w:val="00A82029"/>
    <w:rsid w:val="00A83FF4"/>
    <w:rsid w:val="00A87097"/>
    <w:rsid w:val="00A873B4"/>
    <w:rsid w:val="00A903C8"/>
    <w:rsid w:val="00A9079B"/>
    <w:rsid w:val="00A92F09"/>
    <w:rsid w:val="00A94349"/>
    <w:rsid w:val="00A96A12"/>
    <w:rsid w:val="00A96CC8"/>
    <w:rsid w:val="00A97159"/>
    <w:rsid w:val="00A978D5"/>
    <w:rsid w:val="00AA061D"/>
    <w:rsid w:val="00AA07FC"/>
    <w:rsid w:val="00AA21C4"/>
    <w:rsid w:val="00AA2CAE"/>
    <w:rsid w:val="00AA5FCD"/>
    <w:rsid w:val="00AB0F00"/>
    <w:rsid w:val="00AB1CFF"/>
    <w:rsid w:val="00AB32D0"/>
    <w:rsid w:val="00AB3AAC"/>
    <w:rsid w:val="00AB41E2"/>
    <w:rsid w:val="00AB58B2"/>
    <w:rsid w:val="00AB70EB"/>
    <w:rsid w:val="00AC2F7D"/>
    <w:rsid w:val="00AC5DBE"/>
    <w:rsid w:val="00AD22A0"/>
    <w:rsid w:val="00AD3729"/>
    <w:rsid w:val="00AD4008"/>
    <w:rsid w:val="00AD4C1D"/>
    <w:rsid w:val="00AE24B3"/>
    <w:rsid w:val="00AF09A5"/>
    <w:rsid w:val="00AF2CE8"/>
    <w:rsid w:val="00AF3C8A"/>
    <w:rsid w:val="00AF5FD5"/>
    <w:rsid w:val="00AF7A06"/>
    <w:rsid w:val="00B00C01"/>
    <w:rsid w:val="00B00E08"/>
    <w:rsid w:val="00B0585A"/>
    <w:rsid w:val="00B10BE8"/>
    <w:rsid w:val="00B1662B"/>
    <w:rsid w:val="00B16923"/>
    <w:rsid w:val="00B170EC"/>
    <w:rsid w:val="00B20454"/>
    <w:rsid w:val="00B22769"/>
    <w:rsid w:val="00B239DF"/>
    <w:rsid w:val="00B23ED2"/>
    <w:rsid w:val="00B24B47"/>
    <w:rsid w:val="00B30195"/>
    <w:rsid w:val="00B31EB0"/>
    <w:rsid w:val="00B34BD2"/>
    <w:rsid w:val="00B37E81"/>
    <w:rsid w:val="00B41E70"/>
    <w:rsid w:val="00B45A6A"/>
    <w:rsid w:val="00B501F2"/>
    <w:rsid w:val="00B508F8"/>
    <w:rsid w:val="00B56CB3"/>
    <w:rsid w:val="00B60F85"/>
    <w:rsid w:val="00B64140"/>
    <w:rsid w:val="00B6473F"/>
    <w:rsid w:val="00B653D4"/>
    <w:rsid w:val="00B714B9"/>
    <w:rsid w:val="00B714EE"/>
    <w:rsid w:val="00B73EF8"/>
    <w:rsid w:val="00B80E0D"/>
    <w:rsid w:val="00B84E58"/>
    <w:rsid w:val="00B850F5"/>
    <w:rsid w:val="00B91ACF"/>
    <w:rsid w:val="00B960E0"/>
    <w:rsid w:val="00BA7B92"/>
    <w:rsid w:val="00BB13ED"/>
    <w:rsid w:val="00BB1B90"/>
    <w:rsid w:val="00BB2DBA"/>
    <w:rsid w:val="00BC0988"/>
    <w:rsid w:val="00BC2DC8"/>
    <w:rsid w:val="00BD2420"/>
    <w:rsid w:val="00BD35B6"/>
    <w:rsid w:val="00BD3632"/>
    <w:rsid w:val="00BD36FB"/>
    <w:rsid w:val="00BD41E5"/>
    <w:rsid w:val="00BD5BEB"/>
    <w:rsid w:val="00BE0024"/>
    <w:rsid w:val="00BE01F4"/>
    <w:rsid w:val="00BE190F"/>
    <w:rsid w:val="00BE3BDB"/>
    <w:rsid w:val="00BE7425"/>
    <w:rsid w:val="00BE7847"/>
    <w:rsid w:val="00BE7FD7"/>
    <w:rsid w:val="00BF06CA"/>
    <w:rsid w:val="00BF3140"/>
    <w:rsid w:val="00BF3E82"/>
    <w:rsid w:val="00BF557E"/>
    <w:rsid w:val="00BF77B2"/>
    <w:rsid w:val="00C05B05"/>
    <w:rsid w:val="00C05B30"/>
    <w:rsid w:val="00C129B3"/>
    <w:rsid w:val="00C277B0"/>
    <w:rsid w:val="00C33059"/>
    <w:rsid w:val="00C34B22"/>
    <w:rsid w:val="00C35EB1"/>
    <w:rsid w:val="00C3702C"/>
    <w:rsid w:val="00C40223"/>
    <w:rsid w:val="00C40B4C"/>
    <w:rsid w:val="00C416E2"/>
    <w:rsid w:val="00C42307"/>
    <w:rsid w:val="00C43246"/>
    <w:rsid w:val="00C44705"/>
    <w:rsid w:val="00C449E4"/>
    <w:rsid w:val="00C45E10"/>
    <w:rsid w:val="00C46270"/>
    <w:rsid w:val="00C517F1"/>
    <w:rsid w:val="00C5441A"/>
    <w:rsid w:val="00C54DF6"/>
    <w:rsid w:val="00C5616C"/>
    <w:rsid w:val="00C565C0"/>
    <w:rsid w:val="00C57590"/>
    <w:rsid w:val="00C63656"/>
    <w:rsid w:val="00C66D57"/>
    <w:rsid w:val="00C71064"/>
    <w:rsid w:val="00C74C3D"/>
    <w:rsid w:val="00C7508D"/>
    <w:rsid w:val="00C810B3"/>
    <w:rsid w:val="00C8194E"/>
    <w:rsid w:val="00C81A4A"/>
    <w:rsid w:val="00C839F4"/>
    <w:rsid w:val="00C83D59"/>
    <w:rsid w:val="00C86230"/>
    <w:rsid w:val="00C87FB1"/>
    <w:rsid w:val="00C915D4"/>
    <w:rsid w:val="00C92CDA"/>
    <w:rsid w:val="00C932B9"/>
    <w:rsid w:val="00C93914"/>
    <w:rsid w:val="00C93B54"/>
    <w:rsid w:val="00C94CE3"/>
    <w:rsid w:val="00C95660"/>
    <w:rsid w:val="00C95C37"/>
    <w:rsid w:val="00C96799"/>
    <w:rsid w:val="00CA0177"/>
    <w:rsid w:val="00CA10D5"/>
    <w:rsid w:val="00CA2A2F"/>
    <w:rsid w:val="00CA709F"/>
    <w:rsid w:val="00CB12E6"/>
    <w:rsid w:val="00CB47F1"/>
    <w:rsid w:val="00CB4815"/>
    <w:rsid w:val="00CB6C86"/>
    <w:rsid w:val="00CC1AF1"/>
    <w:rsid w:val="00CD365A"/>
    <w:rsid w:val="00CD587C"/>
    <w:rsid w:val="00CD748B"/>
    <w:rsid w:val="00CE1193"/>
    <w:rsid w:val="00CE282D"/>
    <w:rsid w:val="00CE4664"/>
    <w:rsid w:val="00CE6204"/>
    <w:rsid w:val="00CF2D86"/>
    <w:rsid w:val="00CF33A2"/>
    <w:rsid w:val="00D00805"/>
    <w:rsid w:val="00D022B2"/>
    <w:rsid w:val="00D02DE6"/>
    <w:rsid w:val="00D03972"/>
    <w:rsid w:val="00D0573F"/>
    <w:rsid w:val="00D06BCB"/>
    <w:rsid w:val="00D06C12"/>
    <w:rsid w:val="00D10919"/>
    <w:rsid w:val="00D1113C"/>
    <w:rsid w:val="00D11EDE"/>
    <w:rsid w:val="00D127B1"/>
    <w:rsid w:val="00D178D4"/>
    <w:rsid w:val="00D202D0"/>
    <w:rsid w:val="00D2272A"/>
    <w:rsid w:val="00D23FDB"/>
    <w:rsid w:val="00D24686"/>
    <w:rsid w:val="00D26B0B"/>
    <w:rsid w:val="00D26BE2"/>
    <w:rsid w:val="00D31CD2"/>
    <w:rsid w:val="00D3353F"/>
    <w:rsid w:val="00D34F10"/>
    <w:rsid w:val="00D36199"/>
    <w:rsid w:val="00D36697"/>
    <w:rsid w:val="00D37078"/>
    <w:rsid w:val="00D41016"/>
    <w:rsid w:val="00D431CD"/>
    <w:rsid w:val="00D43A09"/>
    <w:rsid w:val="00D459C4"/>
    <w:rsid w:val="00D51DF8"/>
    <w:rsid w:val="00D540AF"/>
    <w:rsid w:val="00D54E43"/>
    <w:rsid w:val="00D55AB4"/>
    <w:rsid w:val="00D6015A"/>
    <w:rsid w:val="00D60EEB"/>
    <w:rsid w:val="00D625EF"/>
    <w:rsid w:val="00D6634A"/>
    <w:rsid w:val="00D66D93"/>
    <w:rsid w:val="00D67244"/>
    <w:rsid w:val="00D675F4"/>
    <w:rsid w:val="00D71DCD"/>
    <w:rsid w:val="00D721BD"/>
    <w:rsid w:val="00D73957"/>
    <w:rsid w:val="00D73B52"/>
    <w:rsid w:val="00D81373"/>
    <w:rsid w:val="00D82589"/>
    <w:rsid w:val="00D8759B"/>
    <w:rsid w:val="00D9114B"/>
    <w:rsid w:val="00D918F3"/>
    <w:rsid w:val="00D91B5A"/>
    <w:rsid w:val="00D93298"/>
    <w:rsid w:val="00D935B1"/>
    <w:rsid w:val="00D96A1C"/>
    <w:rsid w:val="00DA1A7E"/>
    <w:rsid w:val="00DB591F"/>
    <w:rsid w:val="00DC05E6"/>
    <w:rsid w:val="00DC0C2F"/>
    <w:rsid w:val="00DC1D16"/>
    <w:rsid w:val="00DC1FB3"/>
    <w:rsid w:val="00DC27CB"/>
    <w:rsid w:val="00DC2B81"/>
    <w:rsid w:val="00DC40CD"/>
    <w:rsid w:val="00DC43B9"/>
    <w:rsid w:val="00DC5396"/>
    <w:rsid w:val="00DC5D57"/>
    <w:rsid w:val="00DC7188"/>
    <w:rsid w:val="00DC7ABC"/>
    <w:rsid w:val="00DD15F9"/>
    <w:rsid w:val="00DD2907"/>
    <w:rsid w:val="00DD316D"/>
    <w:rsid w:val="00DD3829"/>
    <w:rsid w:val="00DD3F81"/>
    <w:rsid w:val="00DD4417"/>
    <w:rsid w:val="00DD4B84"/>
    <w:rsid w:val="00DD535E"/>
    <w:rsid w:val="00DE0EDF"/>
    <w:rsid w:val="00DE1230"/>
    <w:rsid w:val="00DE584C"/>
    <w:rsid w:val="00DE60DD"/>
    <w:rsid w:val="00DE6398"/>
    <w:rsid w:val="00DE6AD4"/>
    <w:rsid w:val="00DF144B"/>
    <w:rsid w:val="00DF4BD9"/>
    <w:rsid w:val="00DF723F"/>
    <w:rsid w:val="00E0142B"/>
    <w:rsid w:val="00E038F5"/>
    <w:rsid w:val="00E054D5"/>
    <w:rsid w:val="00E103C1"/>
    <w:rsid w:val="00E10F29"/>
    <w:rsid w:val="00E11FA7"/>
    <w:rsid w:val="00E159B3"/>
    <w:rsid w:val="00E16014"/>
    <w:rsid w:val="00E17B43"/>
    <w:rsid w:val="00E200AA"/>
    <w:rsid w:val="00E216E5"/>
    <w:rsid w:val="00E23941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6C64"/>
    <w:rsid w:val="00E47BB6"/>
    <w:rsid w:val="00E658E6"/>
    <w:rsid w:val="00E66DE8"/>
    <w:rsid w:val="00E7004C"/>
    <w:rsid w:val="00E72DAF"/>
    <w:rsid w:val="00E73245"/>
    <w:rsid w:val="00E77308"/>
    <w:rsid w:val="00E8442F"/>
    <w:rsid w:val="00E84CAB"/>
    <w:rsid w:val="00E905FD"/>
    <w:rsid w:val="00E912ED"/>
    <w:rsid w:val="00E91AA4"/>
    <w:rsid w:val="00E9298D"/>
    <w:rsid w:val="00E92F31"/>
    <w:rsid w:val="00EA3516"/>
    <w:rsid w:val="00EA5B0B"/>
    <w:rsid w:val="00EA63C7"/>
    <w:rsid w:val="00EA686F"/>
    <w:rsid w:val="00EB2ED1"/>
    <w:rsid w:val="00EB47FA"/>
    <w:rsid w:val="00EB4A15"/>
    <w:rsid w:val="00EB56AB"/>
    <w:rsid w:val="00EB7ADF"/>
    <w:rsid w:val="00EC1CF4"/>
    <w:rsid w:val="00EC41E9"/>
    <w:rsid w:val="00EC5F21"/>
    <w:rsid w:val="00EC65D4"/>
    <w:rsid w:val="00ED3566"/>
    <w:rsid w:val="00ED6D99"/>
    <w:rsid w:val="00EE4923"/>
    <w:rsid w:val="00EF1F0D"/>
    <w:rsid w:val="00EF361C"/>
    <w:rsid w:val="00EF5395"/>
    <w:rsid w:val="00F0018D"/>
    <w:rsid w:val="00F015A4"/>
    <w:rsid w:val="00F021DB"/>
    <w:rsid w:val="00F068B2"/>
    <w:rsid w:val="00F07C84"/>
    <w:rsid w:val="00F1511A"/>
    <w:rsid w:val="00F23A12"/>
    <w:rsid w:val="00F23FC9"/>
    <w:rsid w:val="00F27179"/>
    <w:rsid w:val="00F279EC"/>
    <w:rsid w:val="00F3181C"/>
    <w:rsid w:val="00F35E83"/>
    <w:rsid w:val="00F360A5"/>
    <w:rsid w:val="00F36864"/>
    <w:rsid w:val="00F42597"/>
    <w:rsid w:val="00F43837"/>
    <w:rsid w:val="00F43A60"/>
    <w:rsid w:val="00F44894"/>
    <w:rsid w:val="00F47527"/>
    <w:rsid w:val="00F50778"/>
    <w:rsid w:val="00F52BC0"/>
    <w:rsid w:val="00F54337"/>
    <w:rsid w:val="00F61AFA"/>
    <w:rsid w:val="00F63B8E"/>
    <w:rsid w:val="00F67029"/>
    <w:rsid w:val="00F74368"/>
    <w:rsid w:val="00F8111C"/>
    <w:rsid w:val="00F814A8"/>
    <w:rsid w:val="00F82A99"/>
    <w:rsid w:val="00F830F7"/>
    <w:rsid w:val="00F869B0"/>
    <w:rsid w:val="00F87C7E"/>
    <w:rsid w:val="00F92B80"/>
    <w:rsid w:val="00F92EC9"/>
    <w:rsid w:val="00F93F5A"/>
    <w:rsid w:val="00F94A89"/>
    <w:rsid w:val="00F9584F"/>
    <w:rsid w:val="00FA198C"/>
    <w:rsid w:val="00FA2EEE"/>
    <w:rsid w:val="00FA76CD"/>
    <w:rsid w:val="00FB263B"/>
    <w:rsid w:val="00FB2D8E"/>
    <w:rsid w:val="00FB5BC7"/>
    <w:rsid w:val="00FC5A8F"/>
    <w:rsid w:val="00FC6D45"/>
    <w:rsid w:val="00FD1B17"/>
    <w:rsid w:val="00FD2F24"/>
    <w:rsid w:val="00FD4E24"/>
    <w:rsid w:val="00FD5D29"/>
    <w:rsid w:val="00FE34FB"/>
    <w:rsid w:val="00FE3777"/>
    <w:rsid w:val="00FE406C"/>
    <w:rsid w:val="00FE489D"/>
    <w:rsid w:val="00FE6D85"/>
    <w:rsid w:val="00FE7EDE"/>
    <w:rsid w:val="00FF05F3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4B61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6464"/>
    <w:pPr>
      <w:keepNext/>
      <w:keepLines/>
      <w:spacing w:before="100" w:beforeAutospacing="1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5646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357F53"/>
    <w:pPr>
      <w:numPr>
        <w:ilvl w:val="1"/>
      </w:numPr>
      <w:spacing w:after="160"/>
    </w:pPr>
    <w:rPr>
      <w:rFonts w:asciiTheme="majorHAnsi" w:hAnsiTheme="majorHAnsi" w:cstheme="majorHAnsi"/>
      <w:spacing w:val="15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57F53"/>
    <w:rPr>
      <w:rFonts w:asciiTheme="majorHAnsi" w:hAnsiTheme="majorHAnsi" w:cstheme="majorHAnsi"/>
      <w:spacing w:val="1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tel:+852%206095%204241" TargetMode="External"/><Relationship Id="rId18" Type="http://schemas.openxmlformats.org/officeDocument/2006/relationships/image" Target="media/image19.svg"/><Relationship Id="rId26" Type="http://schemas.openxmlformats.org/officeDocument/2006/relationships/image" Target="media/image22.png"/><Relationship Id="rId39" Type="http://schemas.openxmlformats.org/officeDocument/2006/relationships/theme" Target="theme/theme1.xml"/><Relationship Id="rId21" Type="http://schemas.openxmlformats.org/officeDocument/2006/relationships/hyperlink" Target="https://www.tecpal.com/" TargetMode="External"/><Relationship Id="rId34" Type="http://schemas.openxmlformats.org/officeDocument/2006/relationships/image" Target="media/image30.png"/><Relationship Id="rId7" Type="http://schemas.openxmlformats.org/officeDocument/2006/relationships/endnotes" Target="endnotes.xml"/><Relationship Id="rId12" Type="http://schemas.openxmlformats.org/officeDocument/2006/relationships/image" Target="media/image15.svg"/><Relationship Id="rId17" Type="http://schemas.openxmlformats.org/officeDocument/2006/relationships/image" Target="media/image18.png"/><Relationship Id="rId25" Type="http://schemas.openxmlformats.org/officeDocument/2006/relationships/image" Target="media/image21.svg"/><Relationship Id="rId33" Type="http://schemas.openxmlformats.org/officeDocument/2006/relationships/image" Target="media/image29.sv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mailto:contact@mwskwong.com" TargetMode="External"/><Relationship Id="rId20" Type="http://schemas.openxmlformats.org/officeDocument/2006/relationships/hyperlink" Target="https://www.viu.com/" TargetMode="External"/><Relationship Id="rId29" Type="http://schemas.openxmlformats.org/officeDocument/2006/relationships/image" Target="media/image25.sv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4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hyperlink" Target="https://www.hku.hk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17.svg"/><Relationship Id="rId23" Type="http://schemas.openxmlformats.org/officeDocument/2006/relationships/hyperlink" Target="https://www.ha.org.hk/" TargetMode="External"/><Relationship Id="rId28" Type="http://schemas.openxmlformats.org/officeDocument/2006/relationships/image" Target="media/image24.png"/><Relationship Id="rId36" Type="http://schemas.openxmlformats.org/officeDocument/2006/relationships/hyperlink" Target="https://hkust.edu.hk/" TargetMode="External"/><Relationship Id="rId10" Type="http://schemas.openxmlformats.org/officeDocument/2006/relationships/hyperlink" Target="https://www.google.com/maps/place/Hong+Kong" TargetMode="External"/><Relationship Id="rId19" Type="http://schemas.openxmlformats.org/officeDocument/2006/relationships/hyperlink" Target="https://mwskwong.com/" TargetMode="External"/><Relationship Id="rId31" Type="http://schemas.openxmlformats.org/officeDocument/2006/relationships/image" Target="media/image27.svg"/><Relationship Id="rId4" Type="http://schemas.openxmlformats.org/officeDocument/2006/relationships/settings" Target="settings.xml"/><Relationship Id="rId9" Type="http://schemas.openxmlformats.org/officeDocument/2006/relationships/image" Target="media/image13.svg"/><Relationship Id="rId14" Type="http://schemas.openxmlformats.org/officeDocument/2006/relationships/image" Target="media/image16.png"/><Relationship Id="rId22" Type="http://schemas.openxmlformats.org/officeDocument/2006/relationships/hyperlink" Target="http://www.edps.com.hk/" TargetMode="External"/><Relationship Id="rId27" Type="http://schemas.openxmlformats.org/officeDocument/2006/relationships/image" Target="media/image23.svg"/><Relationship Id="rId30" Type="http://schemas.openxmlformats.org/officeDocument/2006/relationships/image" Target="media/image26.png"/><Relationship Id="rId35" Type="http://schemas.openxmlformats.org/officeDocument/2006/relationships/image" Target="media/image31.svg"/><Relationship Id="rId8" Type="http://schemas.openxmlformats.org/officeDocument/2006/relationships/image" Target="media/image12.png"/><Relationship Id="rId3" Type="http://schemas.openxmlformats.org/officeDocument/2006/relationships/styles" Target="styles.xml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361</Words>
  <Characters>2259</Characters>
  <Application>Microsoft Office Word</Application>
  <DocSecurity>0</DocSecurity>
  <Lines>7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of Matthew Kwong</vt:lpstr>
    </vt:vector>
  </TitlesOfParts>
  <Company/>
  <LinksUpToDate>false</LinksUpToDate>
  <CharactersWithSpaces>2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of Matthew Kwong</dc:title>
  <dc:subject/>
  <dc:creator>Matthew Kwong</dc:creator>
  <cp:keywords>cv</cp:keywords>
  <dc:description/>
  <cp:lastModifiedBy>Matthew Kwong</cp:lastModifiedBy>
  <cp:revision>80</cp:revision>
  <cp:lastPrinted>2023-09-27T15:16:00Z</cp:lastPrinted>
  <dcterms:created xsi:type="dcterms:W3CDTF">2023-09-27T12:04:00Z</dcterms:created>
  <dcterms:modified xsi:type="dcterms:W3CDTF">2023-10-05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